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E6B9E3" w14:textId="77777777" w:rsidR="00B70393" w:rsidRDefault="00000000">
      <w:pPr>
        <w:pStyle w:val="Title"/>
      </w:pPr>
      <w:r>
        <w:t>Summing the parts: Improving population estimates using a state-space multispecies production model</w:t>
      </w:r>
    </w:p>
    <w:p w14:paraId="297617BA" w14:textId="77777777" w:rsidR="00B70393" w:rsidRDefault="00000000">
      <w:pPr>
        <w:pStyle w:val="Author"/>
      </w:pPr>
      <w:r>
        <w:t>Paul M. Regular*, Mariano Koen-Alonso, M. Joanne Morgan, Pierre Pepin</w:t>
      </w:r>
      <w:r>
        <w:rPr>
          <w:vertAlign w:val="superscript"/>
        </w:rPr>
        <w:t>†</w:t>
      </w:r>
      <w:r>
        <w:t>, Rick M. Rideout</w:t>
      </w:r>
    </w:p>
    <w:p w14:paraId="32790161" w14:textId="77777777" w:rsidR="00B70393" w:rsidRDefault="00000000">
      <w:pPr>
        <w:pStyle w:val="Date"/>
      </w:pPr>
      <w:r>
        <w:t>Fisheries and Oceans Canada, Northwest Atlantic Fisheries Centre, 80 East White Hills, St. John’s, Newfoundland and Labrador, A1C 5X1, Canada</w:t>
      </w:r>
      <w:r>
        <w:br/>
      </w:r>
      <w:r>
        <w:br/>
        <w:t xml:space="preserve">*Corresponding author; E-mail: </w:t>
      </w:r>
      <w:hyperlink r:id="rId7">
        <w:r>
          <w:rPr>
            <w:rStyle w:val="Hyperlink"/>
          </w:rPr>
          <w:t>Paul.Regular@dfo-mpo.gc.ca</w:t>
        </w:r>
      </w:hyperlink>
      <w:r>
        <w:br/>
      </w:r>
      <w:r>
        <w:rPr>
          <w:vertAlign w:val="superscript"/>
        </w:rPr>
        <w:t>†</w:t>
      </w:r>
      <w:r>
        <w:t>Current address; Three Dog House, 1023 Indian Meal Line, Portugal Cove - St. Philip’s, Newfoundland and Labrador, A1M 3C4, Canada</w:t>
      </w:r>
      <w:r>
        <w:br/>
      </w:r>
      <w:r>
        <w:br/>
        <w:t>2025-02-25</w:t>
      </w:r>
    </w:p>
    <w:p w14:paraId="60F00009" w14:textId="39BD6603" w:rsidR="00F03901" w:rsidRDefault="00000000" w:rsidP="00F03901">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r>
        <w:br/>
      </w:r>
      <w:r>
        <w:rPr>
          <w:b/>
          <w:bCs/>
        </w:rPr>
        <w:t>Keywords:</w:t>
      </w:r>
      <w:r>
        <w:t xml:space="preserve"> Multispecies production model, State-space framework, Ecosystem-based fisheries management, Demersal fish populations, Environmental drivers</w:t>
      </w:r>
      <w:r w:rsidR="00F03901">
        <w:br w:type="page"/>
      </w:r>
    </w:p>
    <w:p w14:paraId="63501625" w14:textId="77777777" w:rsidR="00B70393" w:rsidRDefault="00000000">
      <w:pPr>
        <w:pStyle w:val="Heading1"/>
      </w:pPr>
      <w:bookmarkStart w:id="0" w:name="introduction"/>
      <w:r>
        <w:lastRenderedPageBreak/>
        <w:t>Introduction</w:t>
      </w:r>
    </w:p>
    <w:p w14:paraId="126E87B3" w14:textId="77777777" w:rsidR="00B70393"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nd Byron, 2018</w:t>
        </w:r>
      </w:hyperlink>
      <w:r>
        <w:t xml:space="preserve">; </w:t>
      </w:r>
      <w:hyperlink w:anchor="ref-hilborn1995">
        <w:r>
          <w:rPr>
            <w:rStyle w:val="Hyperlink"/>
          </w:rPr>
          <w:t>Hilborn et al., 1995</w:t>
        </w:r>
      </w:hyperlink>
      <w:r>
        <w:t>). The understanding that populations produce more offspring than an environment can sustain led to the notion that the ‘surplus’ can be harvested sustainably (</w:t>
      </w:r>
      <w:hyperlink w:anchor="ref-pauly2021">
        <w:r>
          <w:rPr>
            <w:rStyle w:val="Hyperlink"/>
          </w:rPr>
          <w:t>Pauly and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nd Link, 2009</w:t>
        </w:r>
      </w:hyperlink>
      <w:r>
        <w:t>).</w:t>
      </w:r>
    </w:p>
    <w:p w14:paraId="355893FA" w14:textId="77777777" w:rsidR="00B70393"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w:t>
      </w:r>
      <w:r>
        <w:lastRenderedPageBreak/>
        <w:t xml:space="preserve">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xml:space="preserve">) to multispecies surplus production models (e.g., </w:t>
      </w:r>
      <w:hyperlink w:anchor="ref-bundy2012">
        <w:r>
          <w:rPr>
            <w:rStyle w:val="Hyperlink"/>
          </w:rPr>
          <w:t>Bundy et al., 2012</w:t>
        </w:r>
      </w:hyperlink>
      <w:r>
        <w:t xml:space="preserve">; </w:t>
      </w:r>
      <w:hyperlink w:anchor="ref-gamble2009">
        <w:r>
          <w:rPr>
            <w:rStyle w:val="Hyperlink"/>
          </w:rPr>
          <w:t>Gamble and Link, 2009</w:t>
        </w:r>
      </w:hyperlink>
      <w:r>
        <w:t xml:space="preserve">; </w:t>
      </w:r>
      <w:hyperlink w:anchor="ref-mueter2006">
        <w:r>
          <w:rPr>
            <w:rStyle w:val="Hyperlink"/>
          </w:rPr>
          <w:t>Mueter and Megrey, 2006</w:t>
        </w:r>
      </w:hyperlink>
      <w:r>
        <w:t>). However, the application of these approaches to fisheries management have often been hindered by data limitations (e.g., age data are frequently not available) and knowledge gaps (e.g., incomplete understanding of food-web interactions). There is therefore a need for methods to help bridge the gap between single-species and multispecies assessment in data or information poor systems.</w:t>
      </w:r>
    </w:p>
    <w:p w14:paraId="2231AF45" w14:textId="77777777" w:rsidR="00B70393" w:rsidRDefault="00000000">
      <w:pPr>
        <w:pStyle w:val="BodyText"/>
      </w:pPr>
      <w:r>
        <w:t>In this paper, we borrow concepts from single-species surplus production modeling (</w:t>
      </w:r>
      <w:hyperlink w:anchor="ref-millar2000">
        <w:r>
          <w:rPr>
            <w:rStyle w:val="Hyperlink"/>
          </w:rPr>
          <w:t>Millar and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p w14:paraId="671DAE8C" w14:textId="77777777" w:rsidR="00B70393" w:rsidRDefault="00000000">
      <w:pPr>
        <w:pStyle w:val="Heading1"/>
      </w:pPr>
      <w:bookmarkStart w:id="1" w:name="methods"/>
      <w:bookmarkEnd w:id="0"/>
      <w:r>
        <w:lastRenderedPageBreak/>
        <w:t>Methods</w:t>
      </w:r>
    </w:p>
    <w:p w14:paraId="78BE31CF" w14:textId="77777777" w:rsidR="00B70393" w:rsidRDefault="00000000">
      <w:pPr>
        <w:pStyle w:val="Heading2"/>
      </w:pPr>
      <w:bookmarkStart w:id="2" w:name="model-formulation"/>
      <w:r>
        <w:t>Model formulation</w:t>
      </w:r>
    </w:p>
    <w:p w14:paraId="3389C331" w14:textId="77777777" w:rsidR="00B70393" w:rsidRDefault="00000000">
      <w:pPr>
        <w:pStyle w:val="FirstParagraph"/>
      </w:pPr>
      <w:r>
        <w:t>Trends in fish populations have frequently been described using state-space production models of the form</w:t>
      </w:r>
    </w:p>
    <w:p w14:paraId="47120558" w14:textId="77777777" w:rsidR="00B70393"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1963D2F1" w14:textId="77777777" w:rsidR="00B70393"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25A03674" w14:textId="77777777" w:rsidR="00B7039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0E55BDE3" w14:textId="77777777" w:rsidR="00B70393"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w:t>
      </w:r>
      <w:r>
        <w:lastRenderedPageBreak/>
        <w:t xml:space="preserve">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xml:space="preserve">, exceeds the capacity of the system, </w:t>
      </w:r>
      <m:oMath>
        <m:sSub>
          <m:sSubPr>
            <m:ctrlPr>
              <w:rPr>
                <w:rFonts w:ascii="Cambria Math" w:hAnsi="Cambria Math"/>
              </w:rPr>
            </m:ctrlPr>
          </m:sSubPr>
          <m:e>
            <m:r>
              <w:rPr>
                <w:rFonts w:ascii="Cambria Math" w:hAnsi="Cambria Math"/>
              </w:rPr>
              <m:t>K</m:t>
            </m:r>
          </m:e>
          <m:sub>
            <m:r>
              <w:rPr>
                <w:rFonts w:ascii="Cambria Math" w:hAnsi="Cambria Math"/>
              </w:rPr>
              <m:t>Σ</m:t>
            </m:r>
          </m:sub>
        </m:sSub>
      </m:oMath>
      <w:r>
        <w:t>,</w:t>
      </w:r>
    </w:p>
    <w:p w14:paraId="0A62545B" w14:textId="77777777" w:rsidR="00B7039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794AE4F2" w14:textId="77777777" w:rsidR="00B70393" w:rsidRDefault="00000000">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year-over-year growth of all species slows). Combining equations (1), (2), and (4), our model becomes</w:t>
      </w:r>
    </w:p>
    <w:p w14:paraId="493E1977" w14:textId="77777777" w:rsidR="00B70393"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6E63C651" w14:textId="77777777" w:rsidR="00B70393" w:rsidRDefault="00000000">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w:t>
      </w:r>
      <w:r>
        <w:lastRenderedPageBreak/>
        <w:t>temporal dependence. Both sources of dependence are modeled using a multivariate AR1 process where</w:t>
      </w:r>
    </w:p>
    <w:p w14:paraId="04BBF456" w14:textId="77777777" w:rsidR="00B70393"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399931BA" w14:textId="77777777" w:rsidR="00B70393" w:rsidRDefault="00000000">
      <w:pPr>
        <w:pStyle w:val="FirstParagraph"/>
      </w:pPr>
      <w:r>
        <w:t>and</w:t>
      </w:r>
    </w:p>
    <w:p w14:paraId="45158609" w14:textId="77777777" w:rsidR="00B7039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65C3DC76" w14:textId="77777777" w:rsidR="00B70393"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25ED88DD" w14:textId="77777777" w:rsidR="00B70393"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n equation (5) with </w:t>
      </w:r>
      <m:oMath>
        <m:sSub>
          <m:sSubPr>
            <m:ctrlPr>
              <w:rPr>
                <w:rFonts w:ascii="Cambria Math" w:hAnsi="Cambria Math"/>
              </w:rPr>
            </m:ctrlPr>
          </m:sSubPr>
          <m:e>
            <m:r>
              <w:rPr>
                <w:rFonts w:ascii="Cambria Math" w:hAnsi="Cambria Math"/>
              </w:rPr>
              <m:t>K</m:t>
            </m:r>
          </m:e>
          <m:sub>
            <m:r>
              <w:rPr>
                <w:rFonts w:ascii="Cambria Math" w:hAnsi="Cambria Math"/>
              </w:rPr>
              <m:t>Σ</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xml:space="preserve">. The idea is that some factors may affect positive or negative changes in the populations while others may affect change in the total carrying capacity </w:t>
      </w:r>
      <w:r>
        <w:lastRenderedPageBreak/>
        <w:t>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rather than a system level carrying capacity,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e., apply equation (3) indexed by species).</w:t>
      </w:r>
    </w:p>
    <w:p w14:paraId="24A852A4" w14:textId="77777777" w:rsidR="00B70393" w:rsidRDefault="00000000">
      <w:pPr>
        <w:pStyle w:val="Heading2"/>
      </w:pPr>
      <w:bookmarkStart w:id="3" w:name="statistical-framework"/>
      <w:bookmarkEnd w:id="2"/>
      <w:r>
        <w:t>Statistical framework</w:t>
      </w:r>
    </w:p>
    <w:p w14:paraId="68771493" w14:textId="77777777" w:rsidR="00B70393"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3B5D31AE" w14:textId="77777777" w:rsidR="00B70393" w:rsidRDefault="00000000">
      <w:pPr>
        <w:pStyle w:val="Heading2"/>
      </w:pPr>
      <w:bookmarkStart w:id="4" w:name="case-study"/>
      <w:bookmarkEnd w:id="3"/>
      <w:r>
        <w:t>Case study</w:t>
      </w:r>
    </w:p>
    <w:p w14:paraId="0147B7BB" w14:textId="77777777" w:rsidR="00B70393" w:rsidRDefault="00000000">
      <w:pPr>
        <w:pStyle w:val="Heading3"/>
      </w:pPr>
      <w:bookmarkStart w:id="5" w:name="data"/>
      <w:r>
        <w:t>Data</w:t>
      </w:r>
    </w:p>
    <w:p w14:paraId="37603A68" w14:textId="77777777" w:rsidR="00B70393"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w:t>
      </w:r>
      <w:r>
        <w:lastRenderedPageBreak/>
        <w:t>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01AD677A" w14:textId="77777777" w:rsidR="00B70393" w:rsidRDefault="00000000">
      <w:pPr>
        <w:pStyle w:val="BodyText"/>
      </w:pPr>
      <w:r>
        <w:t>Catch data were extracted from NAFO’s STATLANT 21A database (</w:t>
      </w:r>
      <w:hyperlink r:id="rId8">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 (</w:t>
      </w:r>
      <w:hyperlink w:anchor="ref-chadwick2007">
        <w:r>
          <w:rPr>
            <w:rStyle w:val="Hyperlink"/>
          </w:rPr>
          <w:t>Chadwick et al., 2007</w:t>
        </w:r>
      </w:hyperlink>
      <w:r>
        <w:t xml:space="preserve">).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w:t>
      </w:r>
      <w:r>
        <w:lastRenderedPageBreak/>
        <w:t>Stratified analyses (</w:t>
      </w:r>
      <w:hyperlink w:anchor="ref-smith1981">
        <w:r>
          <w:rPr>
            <w:rStyle w:val="Hyperlink"/>
          </w:rPr>
          <w:t>Smith and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Sebastes fasciatus</w:t>
      </w:r>
      <w:r>
        <w:t xml:space="preserve"> and </w:t>
      </w:r>
      <w:r>
        <w:rPr>
          <w:i/>
          <w:iCs/>
        </w:rPr>
        <w:t>Sebastes mentella</w:t>
      </w:r>
      <w:r>
        <w:t xml:space="preserve"> combined), Wolffish spp. (</w:t>
      </w:r>
      <w:r>
        <w:rPr>
          <w:i/>
          <w:iCs/>
        </w:rPr>
        <w:t>Anarhichas lupus</w:t>
      </w:r>
      <w:r>
        <w:t xml:space="preserve"> and </w:t>
      </w:r>
      <w:r>
        <w:rPr>
          <w:i/>
          <w:iCs/>
        </w:rPr>
        <w:t>Anarhichas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Myzopsetta ferruginea</w:t>
      </w:r>
      <w:r>
        <w:t>), American Plaice, Greenland Halibut, Haddock (</w:t>
      </w:r>
      <w:r>
        <w:rPr>
          <w:i/>
          <w:iCs/>
        </w:rPr>
        <w:t>Melanogrammus aeglefinus</w:t>
      </w:r>
      <w:r>
        <w:t>), and Atlantic Cod. Finally, along Southern NL, the species included were Redfish spp., Witch Flounder, American Plaice, White hake (</w:t>
      </w:r>
      <w:r>
        <w:rPr>
          <w:i/>
          <w:iCs/>
        </w:rPr>
        <w:t>Urophycis tenuis</w:t>
      </w:r>
      <w:r>
        <w:t>), Haddock, Atlantic Cod, and Skate spp.</w:t>
      </w:r>
    </w:p>
    <w:p w14:paraId="74675B08" w14:textId="77777777" w:rsidR="00B70393" w:rsidRDefault="00000000">
      <w:pPr>
        <w:pStyle w:val="Heading3"/>
      </w:pPr>
      <w:bookmarkStart w:id="6" w:name="priors"/>
      <w:bookmarkEnd w:id="5"/>
      <w:r>
        <w:t>Priors</w:t>
      </w:r>
    </w:p>
    <w:p w14:paraId="3C1C2617" w14:textId="77777777" w:rsidR="00B70393"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1EEE0538" w14:textId="77777777" w:rsidR="00B70393" w:rsidRDefault="00000000">
      <w:pPr>
        <w:pStyle w:val="Heading4"/>
      </w:pPr>
      <w:bookmarkStart w:id="7" w:name="Xe2c06d4e394bc9e9fe771990bd7efb8518aca55"/>
      <w:r>
        <w:rPr>
          <w:i/>
          <w:iCs/>
        </w:rPr>
        <w:lastRenderedPageBreak/>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2C4AE60C" w14:textId="77777777" w:rsidR="00B70393"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506836BF" w14:textId="77777777" w:rsidR="00B7039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490915CD" w14:textId="77777777" w:rsidR="00B70393"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oMath>
      <w:r>
        <w:t xml:space="preserve"> are the lower and upper values. On the lower end, this prior imposes the assumption that the fishery is unlikely to have caught the equivalent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and, on the upper end, it assumes that the maximum observed catch represents a portion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7C964032" w14:textId="77777777" w:rsidR="00B70393" w:rsidRDefault="00000000">
      <w:pPr>
        <w:pStyle w:val="Heading4"/>
      </w:pPr>
      <w:bookmarkStart w:id="8" w:name="starting-biomass-b_1s"/>
      <w:bookmarkEnd w:id="7"/>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2B29BF7E" w14:textId="77777777" w:rsidR="00B70393" w:rsidRDefault="00000000">
      <w:pPr>
        <w:pStyle w:val="FirstParagraph"/>
      </w:pPr>
      <w:r>
        <w:t xml:space="preserve">Lik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7BA40C07" w14:textId="77777777" w:rsidR="00B7039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5F6E5EC7" w14:textId="77777777" w:rsidR="00B70393"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potential flaw with the upper value </w:t>
      </w:r>
      <w:r>
        <w:lastRenderedPageBreak/>
        <w:t>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p w14:paraId="2836EA69" w14:textId="77777777" w:rsidR="00B70393" w:rsidRDefault="00000000">
      <w:pPr>
        <w:pStyle w:val="Heading4"/>
      </w:pPr>
      <w:bookmarkStart w:id="9" w:name="Xccfb9acb9fbb600a52636a6279610d36f06528c"/>
      <w:bookmarkEnd w:id="8"/>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5DCB8A1F" w14:textId="77777777" w:rsidR="00B70393"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647EA824" w14:textId="77777777" w:rsidR="00B70393" w:rsidRDefault="00000000">
      <w:pPr>
        <w:pStyle w:val="BodyText"/>
      </w:pPr>
      <w:r>
        <w:t xml:space="preserve">There is little knowledge to determine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6A0567F5" w14:textId="77777777" w:rsidR="00B70393" w:rsidRDefault="00000000">
      <w:pPr>
        <w:pStyle w:val="Heading4"/>
      </w:pPr>
      <w:bookmarkStart w:id="10" w:name="X50c46e4f9447be999e8db38f3be4dade35b6469"/>
      <w:bookmarkEnd w:id="9"/>
      <w:r>
        <w:rPr>
          <w:i/>
          <w:iCs/>
        </w:rPr>
        <w:lastRenderedPageBreak/>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6C721E02" w14:textId="77777777" w:rsidR="00B70393"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 (e.g., escapement under the footgear; </w:t>
      </w:r>
      <w:hyperlink w:anchor="ref-walsh1992">
        <w:r>
          <w:rPr>
            <w:rStyle w:val="Hyperlink"/>
          </w:rPr>
          <w:t>Walsh, 1992</w:t>
        </w:r>
      </w:hyperlink>
      <w:r>
        <w:t>) and availability issues (e.g., portion of the stock in deeper water than covered by the survey). The upper inflection point was set to 1 as it is possible that the survey indices represent overestimates of the true population size in some instances.</w:t>
      </w:r>
    </w:p>
    <w:p w14:paraId="70F6242A" w14:textId="77777777" w:rsidR="00B70393"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nd Somerton, 1981</w:t>
        </w:r>
      </w:hyperlink>
      <w:r>
        <w:t>). These estimates were used to calculate the coefficient of variation (CV) for each survey, year, and species; specifically,</w:t>
      </w:r>
    </w:p>
    <w:p w14:paraId="2DD65FC3" w14:textId="77777777" w:rsidR="00B7039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1424831A" w14:textId="77777777" w:rsidR="00B70393"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w:t>
      </w:r>
      <w:r>
        <w:lastRenderedPageBreak/>
        <w:t xml:space="preserve">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57C625F4" w14:textId="77777777" w:rsidR="00B70393" w:rsidRDefault="00000000">
      <w:pPr>
        <w:pStyle w:val="Heading3"/>
      </w:pPr>
      <w:bookmarkStart w:id="11" w:name="model-selection"/>
      <w:bookmarkEnd w:id="6"/>
      <w:bookmarkEnd w:id="10"/>
      <w:r>
        <w:t>Model selection</w:t>
      </w:r>
    </w:p>
    <w:p w14:paraId="67AAF39B" w14:textId="77777777" w:rsidR="00B70393" w:rsidRDefault="00000000">
      <w:pPr>
        <w:pStyle w:val="FirstParagraph"/>
      </w:pPr>
      <w:r>
        <w:t>The degree to which density-dependence of the demersal fish community inhabiting the NL shelves is driven by intra versus interspecific competition is un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245065B7" w14:textId="77777777" w:rsidR="00B70393"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5). Residual variations not explained by intrinsic growth, density-dependent effects or landings are described by process errors that are 1) correlated across species and said correlations are assumed to be unstructured, meaning relationships can be of differing </w:t>
      </w:r>
      <w:r>
        <w:lastRenderedPageBreak/>
        <w:t>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3B5AE03E" w14:textId="77777777" w:rsidR="00B70393"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28597E4C" w14:textId="77777777" w:rsidR="00B70393"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0C4EDFF0" w14:textId="77777777" w:rsidR="00B70393"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48F1A1C0" w14:textId="77777777" w:rsidR="00B70393"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78D718FD" w14:textId="77777777" w:rsidR="00B70393"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xml:space="preserve">. This structure implies that </w:t>
      </w:r>
      <w:r>
        <w:lastRenderedPageBreak/>
        <w:t>environmental processes affect each species differently, however, there may be carry-over effects from one year to the next. The shift covariate was not applied.</w:t>
      </w:r>
    </w:p>
    <w:p w14:paraId="6EE6A4BC" w14:textId="77777777" w:rsidR="00B70393"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214A9FD5" w14:textId="77777777" w:rsidR="00B70393"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46E278A2" w14:textId="77777777" w:rsidR="00B70393"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w:t>
      </w:r>
      <w:r>
        <w:lastRenderedPageBreak/>
        <w:t xml:space="preserve">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793AB8EA" w14:textId="77777777" w:rsidR="00B7039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5CD4CF95" w14:textId="77777777" w:rsidR="00B70393"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6B2C7A97" w14:textId="77777777" w:rsidR="00B70393" w:rsidRDefault="00000000">
      <w:pPr>
        <w:pStyle w:val="Heading2"/>
      </w:pPr>
      <w:bookmarkStart w:id="12" w:name="code-and-data-availability"/>
      <w:bookmarkEnd w:id="4"/>
      <w:bookmarkEnd w:id="11"/>
      <w:r>
        <w:t>Code and Data Availability</w:t>
      </w:r>
    </w:p>
    <w:p w14:paraId="2467EF8A" w14:textId="77777777" w:rsidR="00B70393" w:rsidRDefault="00000000">
      <w:pPr>
        <w:pStyle w:val="FirstParagraph"/>
      </w:pPr>
      <w:r>
        <w:t xml:space="preserve">All code used for the analyses in this study is publicly available in a research compendium on GitHub: </w:t>
      </w:r>
      <w:hyperlink r:id="rId9">
        <w:r>
          <w:rPr>
            <w:rStyle w:val="Hyperlink"/>
          </w:rPr>
          <w:t>https://github.com/PaulRegular/multispic</w:t>
        </w:r>
      </w:hyperlink>
      <w:r>
        <w:t>. The compendium is organized as an R package, enabling straightforward replication of the results presented here and allowing the same methods to be applied to datasets from other regions.</w:t>
      </w:r>
    </w:p>
    <w:p w14:paraId="425D3E33" w14:textId="77777777" w:rsidR="00B70393" w:rsidRDefault="00000000">
      <w:pPr>
        <w:pStyle w:val="Heading1"/>
      </w:pPr>
      <w:bookmarkStart w:id="13" w:name="results"/>
      <w:bookmarkEnd w:id="1"/>
      <w:bookmarkEnd w:id="12"/>
      <w:r>
        <w:t>Results</w:t>
      </w:r>
    </w:p>
    <w:p w14:paraId="0E2805CB" w14:textId="77777777" w:rsidR="00B70393" w:rsidRDefault="00000000">
      <w:pPr>
        <w:pStyle w:val="FirstParagraph"/>
      </w:pPr>
      <w:r>
        <w:t xml:space="preserve">Both cross-validation metrics (LOO-CV and Hindcast-CV scores) indicate that most multispecies production model formulations outperform a single-species production model when </w:t>
      </w:r>
      <w:r>
        <w:lastRenderedPageBreak/>
        <w:t>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3072F95D" w14:textId="77777777" w:rsidR="00B70393" w:rsidRDefault="00000000">
      <w:pPr>
        <w:pStyle w:val="BodyText"/>
      </w:pPr>
      <w:r>
        <w:t xml:space="preserve">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w:t>
      </w:r>
      <w:r>
        <w:lastRenderedPageBreak/>
        <w:t>since 1996 therefore tend to be closer, in relative terms, to the underlying estimates of biomass from the model.</w:t>
      </w:r>
    </w:p>
    <w:p w14:paraId="45D53C9A" w14:textId="77777777" w:rsidR="00B70393" w:rsidRDefault="00000000">
      <w:pPr>
        <w:pStyle w:val="BodyText"/>
      </w:pPr>
      <w:r>
        <w:t>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2082B54A" w14:textId="77777777" w:rsidR="00B70393" w:rsidRDefault="00000000">
      <w:pPr>
        <w:pStyle w:val="BodyText"/>
      </w:pPr>
      <w:r>
        <w:t xml:space="preserve">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84% (53 of 63) of pairs were positively correlated. Also note that the “shared correlation” model estimates of a common species-to-species correlation </w:t>
      </w:r>
      <w:r>
        <w:lastRenderedPageBreak/>
        <w:t>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5171AD73" w14:textId="77777777" w:rsidR="00B70393" w:rsidRDefault="00000000">
      <w:pPr>
        <w:pStyle w:val="Heading1"/>
      </w:pPr>
      <w:bookmarkStart w:id="14" w:name="discussion"/>
      <w:bookmarkEnd w:id="13"/>
      <w:r>
        <w:t>Discussion</w:t>
      </w:r>
    </w:p>
    <w:p w14:paraId="1117FF41" w14:textId="77777777" w:rsidR="00B70393"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nd Megrey, 2006</w:t>
        </w:r>
      </w:hyperlink>
      <w:r>
        <w:t>) 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nd Link, 2009</w:t>
        </w:r>
      </w:hyperlink>
      <w:r>
        <w:t xml:space="preserve"> for a more explicit approach). Finally, by utilizing a state-space framework akin to single-species state-space production models (e.g., </w:t>
      </w:r>
      <w:hyperlink w:anchor="ref-millar2000">
        <w:r>
          <w:rPr>
            <w:rStyle w:val="Hyperlink"/>
          </w:rPr>
          <w:t>Millar and Meyer, 2000</w:t>
        </w:r>
      </w:hyperlink>
      <w:r>
        <w:t xml:space="preserve">; </w:t>
      </w:r>
      <w:hyperlink w:anchor="ref-winker2018">
        <w:r>
          <w:rPr>
            <w:rStyle w:val="Hyperlink"/>
          </w:rPr>
          <w:t>Winker et al., 2018</w:t>
        </w:r>
      </w:hyperlink>
      <w:r>
        <w:t xml:space="preserve">), we attempt to differentiate population processes from noise and bias from surveys of fish populations. The overall structure of the model allows species-specific dynamics to be captured </w:t>
      </w:r>
      <w:r>
        <w:lastRenderedPageBreak/>
        <w:t>while avoiding the assumption that the dynamics of each species is isolated and independent from other species sharing the same space and potentially competing for the same resources.</w:t>
      </w:r>
    </w:p>
    <w:p w14:paraId="60A8185C" w14:textId="77777777" w:rsidR="00B70393" w:rsidRDefault="00000000">
      <w:pPr>
        <w:pStyle w:val="BodyText"/>
      </w:pPr>
      <w:r>
        <w:t>Our case study focuses on the population dynamics of commercially important demersal fish stocks off the east coast of Canada. Stocks in the area collapsed in the early 1990s (</w:t>
      </w:r>
      <w:hyperlink w:anchor="ref-lear1998">
        <w:r>
          <w:rPr>
            <w:rStyle w:val="Hyperlink"/>
          </w:rPr>
          <w:t>Lear, 1998</w:t>
        </w:r>
      </w:hyperlink>
      <w:r>
        <w:t>), and the relative contribution of fishing and environmental impacts has been highly debated (</w:t>
      </w:r>
      <w:hyperlink w:anchor="ref-pedersen2017">
        <w:r>
          <w:rPr>
            <w:rStyle w:val="Hyperlink"/>
          </w:rPr>
          <w:t>Pedersen et al., 2017</w:t>
        </w:r>
      </w:hyperlink>
      <w:r>
        <w:t>).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 (</w:t>
      </w:r>
      <w:hyperlink w:anchor="ref-pepin2014">
        <w:r>
          <w:rPr>
            <w:rStyle w:val="Hyperlink"/>
          </w:rPr>
          <w:t>Pepin et al., 2014</w:t>
        </w:r>
      </w:hyperlink>
      <w:r>
        <w:t xml:space="preserve">). Second,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This is supported by species-specific studies on capelin (</w:t>
      </w:r>
      <w:r>
        <w:rPr>
          <w:i/>
          <w:iCs/>
        </w:rPr>
        <w:t>Mallotus villosus</w:t>
      </w:r>
      <w:r>
        <w:t xml:space="preserve">) and Atlantic cod in the region which highlight the influence of bottom-up drivers (e.g., </w:t>
      </w:r>
      <w:hyperlink w:anchor="ref-buren2014a">
        <w:r>
          <w:rPr>
            <w:rStyle w:val="Hyperlink"/>
          </w:rPr>
          <w:t>Buren et al., 2014b</w:t>
        </w:r>
      </w:hyperlink>
      <w:r>
        <w:t xml:space="preserve">, </w:t>
      </w:r>
      <w:hyperlink w:anchor="ref-buren2014b">
        <w:r>
          <w:rPr>
            <w:rStyle w:val="Hyperlink"/>
          </w:rPr>
          <w:t>2014a</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2BBB60A8" w14:textId="77777777" w:rsidR="00B70393" w:rsidRDefault="00000000">
      <w:pPr>
        <w:pStyle w:val="BodyText"/>
      </w:pPr>
      <w:r>
        <w:t xml:space="preserve">Our inference that environmental factors were a key driver of stock collapses was unexpected given the compelling narrative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t>
      </w:r>
      <w:r>
        <w:lastRenderedPageBreak/>
        <w:t>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 (</w:t>
      </w:r>
      <w:hyperlink w:anchor="ref-atkinson1994">
        <w:r>
          <w:rPr>
            <w:rStyle w:val="Hyperlink"/>
          </w:rPr>
          <w:t>Atkinson, 1994</w:t>
        </w:r>
      </w:hyperlink>
      <w:r>
        <w:t xml:space="preserve">; see, for example, </w:t>
      </w:r>
      <w:hyperlink w:anchor="ref-morgan2002">
        <w:r>
          <w:rPr>
            <w:rStyle w:val="Hyperlink"/>
          </w:rPr>
          <w:t>Morgan et al., 2002</w:t>
        </w:r>
      </w:hyperlink>
      <w:r>
        <w:t xml:space="preserve">; </w:t>
      </w:r>
      <w:hyperlink w:anchor="ref-pedersen2017">
        <w:r>
          <w:rPr>
            <w:rStyle w:val="Hyperlink"/>
          </w:rPr>
          <w:t>Pedersen et al., 2017</w:t>
        </w:r>
      </w:hyperlink>
      <w:r>
        <w:t>), however, it remains contentious and perplexing as we lack specific causal explanations. While increasingly cold conditions through the 1980s and early 1990s undoubtedly affected the distribution of multiple species Robertson et al. (</w:t>
      </w:r>
      <w:hyperlink w:anchor="ref-robertson2021">
        <w:r>
          <w:rPr>
            <w:rStyle w:val="Hyperlink"/>
          </w:rPr>
          <w:t>2021</w:t>
        </w:r>
      </w:hyperlink>
      <w:r>
        <w:t>), it is not yet clear whether shifting temperatures was the primary driver of the collapse and, if it was, the causal pathway has yet to be determined.</w:t>
      </w:r>
    </w:p>
    <w:p w14:paraId="4E77E1B3" w14:textId="77777777" w:rsidR="00B70393"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Yet, a recent study found no evidence of genetic diversity loss in heavily exploited species like Atlantic cod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nd Sherwood, 2019</w:t>
        </w:r>
      </w:hyperlink>
      <w:r>
        <w:t xml:space="preserve">; </w:t>
      </w:r>
      <w:hyperlink w:anchor="ref-mullowney2014">
        <w:r>
          <w:rPr>
            <w:rStyle w:val="Hyperlink"/>
          </w:rPr>
          <w:t>Mullowney and Rose, 2014</w:t>
        </w:r>
      </w:hyperlink>
      <w:r>
        <w:t xml:space="preserve">; </w:t>
      </w:r>
      <w:hyperlink w:anchor="ref-regular2022">
        <w:r>
          <w:rPr>
            <w:rStyle w:val="Hyperlink"/>
          </w:rPr>
          <w:t>Regular et al., 2022</w:t>
        </w:r>
      </w:hyperlink>
      <w:r>
        <w:t xml:space="preserve">) and perhaps other piscivorous species that rely on capelin. Shrimp are an important prey item for </w:t>
      </w:r>
      <w:r>
        <w:lastRenderedPageBreak/>
        <w:t>redfish species (</w:t>
      </w:r>
      <w:hyperlink w:anchor="ref-brown2022">
        <w:r>
          <w:rPr>
            <w:rStyle w:val="Hyperlink"/>
          </w:rPr>
          <w:t>Brown-Vuillemin et al., 2022</w:t>
        </w:r>
      </w:hyperlink>
      <w:r>
        <w:t>),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681A739B" w14:textId="77777777" w:rsidR="00B70393" w:rsidRDefault="00000000">
      <w:pPr>
        <w:pStyle w:val="BodyText"/>
      </w:pPr>
      <w:r>
        <w:t>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 (</w:t>
      </w:r>
      <w:hyperlink w:anchor="ref-templeman1962">
        <w:r>
          <w:rPr>
            <w:rStyle w:val="Hyperlink"/>
          </w:rPr>
          <w:t>Templeman, 1962</w:t>
        </w:r>
      </w:hyperlink>
      <w:r>
        <w:t>) 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which implies that the carrying capacity should be higher than estimated by the model presented here. Still, it is possible that the 1970s represents a period of unusually high productivity, where the system may have exceeded the carrying capacity.</w:t>
      </w:r>
    </w:p>
    <w:p w14:paraId="59D1EA82" w14:textId="77777777" w:rsidR="00B70393" w:rsidRDefault="00000000">
      <w:pPr>
        <w:pStyle w:val="BodyText"/>
      </w:pPr>
      <w:r>
        <w:t xml:space="preserve">Results from the Grand Bank and Southern NL also indicate that the demersal fish community is currently dominated by redfish and, consequently, the system appears to be approaching its </w:t>
      </w:r>
      <w:r>
        <w:lastRenderedPageBreak/>
        <w:t>carrying capacity. Though redfish are currently rebounding in parts of eastern Canada (</w:t>
      </w:r>
      <w:hyperlink w:anchor="ref-cadigan2022">
        <w:r>
          <w:rPr>
            <w:rStyle w:val="Hyperlink"/>
          </w:rPr>
          <w:t>Cadigan et al., 2022</w:t>
        </w:r>
      </w:hyperlink>
      <w:r>
        <w:t>),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be better accounted for by assuming a distribution with heavier tails, such as the t-distribution (</w:t>
      </w:r>
      <w:hyperlink w:anchor="ref-anderson2019">
        <w:r>
          <w:rPr>
            <w:rStyle w:val="Hyperlink"/>
          </w:rPr>
          <w:t>Anderson and Ward, 2019</w:t>
        </w:r>
      </w:hyperlink>
      <w:r>
        <w:t>).</w:t>
      </w:r>
    </w:p>
    <w:p w14:paraId="651E57F6" w14:textId="77777777" w:rsidR="00B70393" w:rsidRDefault="00000000">
      <w:pPr>
        <w:pStyle w:val="Heading2"/>
      </w:pPr>
      <w:bookmarkStart w:id="15" w:name="conclusion"/>
      <w:r>
        <w:t>Conclusion</w:t>
      </w:r>
    </w:p>
    <w:p w14:paraId="5821774B" w14:textId="77777777" w:rsidR="00B70393" w:rsidRDefault="00000000">
      <w:pPr>
        <w:pStyle w:val="FirstParagraph"/>
      </w:pPr>
      <w:r>
        <w:t xml:space="preserve">Practitioners are becoming increasingly aware of the need to apply an ecosystem based fisheries management (EBFM; </w:t>
      </w:r>
      <w:hyperlink w:anchor="ref-pikitch2004">
        <w:r>
          <w:rPr>
            <w:rStyle w:val="Hyperlink"/>
          </w:rPr>
          <w:t>Pikitch et al., 2004</w:t>
        </w:r>
      </w:hyperlink>
      <w:r>
        <w:t>). A robust understanding of the interactions of multiple species with each other and their environment is a critical prerequisite for advancing a EBFM. There are multiple analytical pathways to support such management, however, data requirements are often prohibitive (</w:t>
      </w:r>
      <w:hyperlink w:anchor="ref-latour2003">
        <w:r>
          <w:rPr>
            <w:rStyle w:val="Hyperlink"/>
          </w:rPr>
          <w:t>Latour et al., 2003</w:t>
        </w:r>
      </w:hyperlink>
      <w:r>
        <w:t>).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16EA6CEA" w14:textId="77777777" w:rsidR="00B70393" w:rsidRDefault="00000000">
      <w:pPr>
        <w:pStyle w:val="Heading1"/>
      </w:pPr>
      <w:bookmarkStart w:id="16" w:name="acknowledgements"/>
      <w:bookmarkEnd w:id="14"/>
      <w:bookmarkEnd w:id="15"/>
      <w:r>
        <w:lastRenderedPageBreak/>
        <w:t>Acknowledgements</w:t>
      </w:r>
    </w:p>
    <w:p w14:paraId="3A60F95E" w14:textId="77777777" w:rsidR="00B70393" w:rsidRDefault="00000000">
      <w:pPr>
        <w:pStyle w:val="FirstParagraph"/>
      </w:pPr>
      <w:r>
        <w:t>We thank the many ship’s crew and research staff involved in leading the surveys and collecting the data used in this study. These surveys were supported by Fisheries and Oceans Canada (DFO). An earlier draft version of the abstract, introduction, and discussion sections were written with the assistance of ChatGPT (March 14, 2023 version).</w:t>
      </w:r>
    </w:p>
    <w:p w14:paraId="354B5301" w14:textId="77777777" w:rsidR="00B70393" w:rsidRDefault="00000000">
      <w:pPr>
        <w:pStyle w:val="Heading1"/>
      </w:pPr>
      <w:bookmarkStart w:id="17" w:name="references"/>
      <w:bookmarkEnd w:id="16"/>
      <w:r>
        <w:t>References</w:t>
      </w:r>
    </w:p>
    <w:p w14:paraId="25BC2E9F" w14:textId="77777777" w:rsidR="00B70393" w:rsidRDefault="00000000">
      <w:pPr>
        <w:pStyle w:val="Bibliography"/>
      </w:pPr>
      <w:bookmarkStart w:id="18" w:name="ref-albertsen2018"/>
      <w:bookmarkStart w:id="19" w:name="refs"/>
      <w:r>
        <w:t xml:space="preserve">Albertsen, C.M., Nielsen, A., Thygesen, U.H., 2018. Connecting single-stock assessment models through correlated survival. </w:t>
      </w:r>
      <w:r>
        <w:rPr>
          <w:i/>
          <w:iCs/>
        </w:rPr>
        <w:t>ICES Journal of Marine Science</w:t>
      </w:r>
      <w:r>
        <w:t>, 75: 235–244.</w:t>
      </w:r>
    </w:p>
    <w:p w14:paraId="3F555AC2" w14:textId="77777777" w:rsidR="00B70393" w:rsidRDefault="00000000">
      <w:pPr>
        <w:pStyle w:val="Bibliography"/>
      </w:pPr>
      <w:bookmarkStart w:id="20" w:name="ref-anderson2019"/>
      <w:bookmarkEnd w:id="18"/>
      <w:r>
        <w:t xml:space="preserve">Anderson, S.C., Ward, E.J., 2019. Black swans in space: Modeling spatiotemporal processes with extremes. </w:t>
      </w:r>
      <w:r>
        <w:rPr>
          <w:i/>
          <w:iCs/>
        </w:rPr>
        <w:t>Ecology</w:t>
      </w:r>
      <w:r>
        <w:t>, 100: e02403.</w:t>
      </w:r>
    </w:p>
    <w:p w14:paraId="4887ABE1" w14:textId="77777777" w:rsidR="00B70393" w:rsidRDefault="00000000">
      <w:pPr>
        <w:pStyle w:val="Bibliography"/>
      </w:pPr>
      <w:bookmarkStart w:id="21" w:name="ref-atkinson1994"/>
      <w:bookmarkEnd w:id="20"/>
      <w:r>
        <w:t xml:space="preserve">Atkinson, D.B., 1994. Some observations on the biomass and abundance of fish captured during stratified-random bottom trawl surveys in NAFO Divisions 2J and 3KL, autumn 1981-1991. </w:t>
      </w:r>
      <w:r>
        <w:rPr>
          <w:i/>
          <w:iCs/>
        </w:rPr>
        <w:t>NAFO Sci. Coun. Stud.</w:t>
      </w:r>
      <w:r>
        <w:t>, 21: 1–12.</w:t>
      </w:r>
    </w:p>
    <w:p w14:paraId="17D9A3B1" w14:textId="77777777" w:rsidR="00B70393" w:rsidRDefault="00000000">
      <w:pPr>
        <w:pStyle w:val="Bibliography"/>
      </w:pPr>
      <w:bookmarkStart w:id="22" w:name="ref-brown2022"/>
      <w:bookmarkEnd w:id="21"/>
      <w:r>
        <w:t>Brown-Vuillemin, S., Chabot, D., Nozères, C., Tremblay, R., Sirois, P., Robert, D., 2022. Diet composition of redfish (</w:t>
      </w:r>
      <w:r>
        <w:rPr>
          <w:i/>
          <w:iCs/>
        </w:rPr>
        <w:t>Sebastes</w:t>
      </w:r>
      <w:r>
        <w:t xml:space="preserve"> sp.) during periods of population collapse and massive resurgence in the Gulf of St. Lawrence. </w:t>
      </w:r>
      <w:r>
        <w:rPr>
          <w:i/>
          <w:iCs/>
        </w:rPr>
        <w:t>Frontiers in Marine Science</w:t>
      </w:r>
      <w:r>
        <w:t>, 9.</w:t>
      </w:r>
    </w:p>
    <w:p w14:paraId="136985AF" w14:textId="77777777" w:rsidR="00B70393" w:rsidRDefault="00000000">
      <w:pPr>
        <w:pStyle w:val="Bibliography"/>
      </w:pPr>
      <w:bookmarkStart w:id="23" w:name="ref-bundy2012"/>
      <w:bookmarkEnd w:id="22"/>
      <w:r>
        <w:t xml:space="preserve">Bundy, A., Bohaboy, E.C., Hjermann, D.O., Mueter, F.J., Fu, C., Link, J.S., 2012. Common patterns, common drivers: Comparative analysis of aggregate surplus production across ecosystems. </w:t>
      </w:r>
      <w:r>
        <w:rPr>
          <w:i/>
          <w:iCs/>
        </w:rPr>
        <w:t>Marine Ecology Progress Series</w:t>
      </w:r>
      <w:r>
        <w:t>, 459: 203–218.</w:t>
      </w:r>
    </w:p>
    <w:p w14:paraId="523A4FE2" w14:textId="77777777" w:rsidR="00B70393" w:rsidRDefault="00000000">
      <w:pPr>
        <w:pStyle w:val="Bibliography"/>
      </w:pPr>
      <w:bookmarkStart w:id="24" w:name="ref-buren2014b"/>
      <w:bookmarkEnd w:id="23"/>
      <w:r>
        <w:lastRenderedPageBreak/>
        <w:t xml:space="preserve">Buren, A.D., Koen-Alonso, M., Pepin, P., Mowbray, F., Nakashima, B., Stenson, G., Ollerhead, N., Montevecchi, W.A., 2014a. Bottom-up regulation of capelin, a keystone forage species. </w:t>
      </w:r>
      <w:r>
        <w:rPr>
          <w:i/>
          <w:iCs/>
        </w:rPr>
        <w:t>PLoS One</w:t>
      </w:r>
      <w:r>
        <w:t>, 9: e87589.</w:t>
      </w:r>
    </w:p>
    <w:p w14:paraId="22176B9E" w14:textId="77777777" w:rsidR="00B70393" w:rsidRDefault="00000000">
      <w:pPr>
        <w:pStyle w:val="Bibliography"/>
      </w:pPr>
      <w:bookmarkStart w:id="25" w:name="ref-buren2014a"/>
      <w:bookmarkEnd w:id="24"/>
      <w:r>
        <w:t xml:space="preserve">Buren, A.D., Koen-Alonso, M., Stenson, G.B., 2014b. The role of harp seals, fisheries and food availability in driving the dynamics of northern cod. </w:t>
      </w:r>
      <w:r>
        <w:rPr>
          <w:i/>
          <w:iCs/>
        </w:rPr>
        <w:t>Marine Ecology Progress Series</w:t>
      </w:r>
      <w:r>
        <w:t>, 511: 265–284.</w:t>
      </w:r>
    </w:p>
    <w:p w14:paraId="7788500E" w14:textId="77777777" w:rsidR="00B70393" w:rsidRDefault="00000000">
      <w:pPr>
        <w:pStyle w:val="Bibliography"/>
      </w:pPr>
      <w:bookmarkStart w:id="26" w:name="ref-cadigan2015"/>
      <w:bookmarkEnd w:id="25"/>
      <w:r>
        <w:t xml:space="preserve">Cadigan, N.G., 2015. A state-space stock assessment model for northern cod, including under-reported catches and variable natural mortality rates. </w:t>
      </w:r>
      <w:r>
        <w:rPr>
          <w:i/>
          <w:iCs/>
        </w:rPr>
        <w:t>Canadian Journal of Fisheries and Aquatic Sciences</w:t>
      </w:r>
      <w:r>
        <w:t>, 73: 296–308.</w:t>
      </w:r>
    </w:p>
    <w:p w14:paraId="43742A1D" w14:textId="77777777" w:rsidR="00B70393" w:rsidRDefault="00000000">
      <w:pPr>
        <w:pStyle w:val="Bibliography"/>
      </w:pPr>
      <w:bookmarkStart w:id="27" w:name="ref-cadigan2022"/>
      <w:bookmarkEnd w:id="26"/>
      <w:r>
        <w:t xml:space="preserve">Cadigan, N.G., Duplisea, D.E., Senay, C., Parent, G.J., Winger, P.D., Linton, B., Kristinsson, K., 2022. Northwest Atlantic redfish science priorities for managing an enigmatic species complex. </w:t>
      </w:r>
      <w:r>
        <w:rPr>
          <w:i/>
          <w:iCs/>
        </w:rPr>
        <w:t>Canadian Journal of Fisheries and Aquatic Sciences</w:t>
      </w:r>
      <w:r>
        <w:t>, 79: 1572–1589.</w:t>
      </w:r>
    </w:p>
    <w:p w14:paraId="5A806C48" w14:textId="77777777" w:rsidR="00B70393" w:rsidRDefault="00000000">
      <w:pPr>
        <w:pStyle w:val="Bibliography"/>
      </w:pPr>
      <w:bookmarkStart w:id="28" w:name="ref-chadwick2007"/>
      <w:bookmarkEnd w:id="27"/>
      <w:r>
        <w:t xml:space="preserve">Chadwick, E., Brodie, W., Colbourne, E., Clark, D., Gascon, D., Hurlbut, T., 2007. History of annual multi-species trawl surveys on the Atlantic coast of Canada. </w:t>
      </w:r>
      <w:r>
        <w:rPr>
          <w:i/>
          <w:iCs/>
        </w:rPr>
        <w:t>Atlantic Zonal Monitoring Program Bulletin</w:t>
      </w:r>
      <w:r>
        <w:t>, 6: 25–42.</w:t>
      </w:r>
    </w:p>
    <w:p w14:paraId="0BC6E684" w14:textId="77777777" w:rsidR="00B70393" w:rsidRDefault="00000000">
      <w:pPr>
        <w:pStyle w:val="Bibliography"/>
      </w:pPr>
      <w:bookmarkStart w:id="29" w:name="ref-chapman2018"/>
      <w:bookmarkEnd w:id="28"/>
      <w:r>
        <w:t xml:space="preserve">Chapman, E.J., Byron, C.J., 2018. The flexible application of carrying capacity in ecology. </w:t>
      </w:r>
      <w:r>
        <w:rPr>
          <w:i/>
          <w:iCs/>
        </w:rPr>
        <w:t>Global Ecology and Conservation</w:t>
      </w:r>
      <w:r>
        <w:t>, 13: e00365.</w:t>
      </w:r>
    </w:p>
    <w:p w14:paraId="6886200E" w14:textId="77777777" w:rsidR="00B70393" w:rsidRDefault="00000000">
      <w:pPr>
        <w:pStyle w:val="Bibliography"/>
      </w:pPr>
      <w:bookmarkStart w:id="30" w:name="ref-dawe2012"/>
      <w:bookmarkEnd w:id="29"/>
      <w:r>
        <w:t xml:space="preserve">Dawe, E., Koen-Alonso, M., Chabot, D., Stansbury, D., Mullowney, D., 2012. Trophic interactions between key predatory fishes and crustaceans: Comparison of two northwest atlantic systems during a period of ecosystem change. </w:t>
      </w:r>
      <w:r>
        <w:rPr>
          <w:i/>
          <w:iCs/>
        </w:rPr>
        <w:t>Marine Ecology Progress Series</w:t>
      </w:r>
      <w:r>
        <w:t>, 469: 233–248.</w:t>
      </w:r>
    </w:p>
    <w:p w14:paraId="7C88AB93" w14:textId="77777777" w:rsidR="00B70393" w:rsidRDefault="00000000">
      <w:pPr>
        <w:pStyle w:val="Bibliography"/>
      </w:pPr>
      <w:bookmarkStart w:id="31" w:name="ref-del2004"/>
      <w:bookmarkEnd w:id="30"/>
      <w:r>
        <w:lastRenderedPageBreak/>
        <w:t xml:space="preserve">Del Monte-Luna, P., Brook, B.W., Zetina-Rejón, M.J., Cruz-Escalona, V.H., 2004. The carrying capacity of ecosystems. </w:t>
      </w:r>
      <w:r>
        <w:rPr>
          <w:i/>
          <w:iCs/>
        </w:rPr>
        <w:t>Global Ecology and Biogeography</w:t>
      </w:r>
      <w:r>
        <w:t>, 13: 485–495.</w:t>
      </w:r>
    </w:p>
    <w:p w14:paraId="222B1539" w14:textId="77777777" w:rsidR="00B70393" w:rsidRDefault="00000000">
      <w:pPr>
        <w:pStyle w:val="Bibliography"/>
      </w:pPr>
      <w:bookmarkStart w:id="32" w:name="ref-fogarty2012"/>
      <w:bookmarkEnd w:id="31"/>
      <w:r>
        <w:t xml:space="preserve">Fogarty, M., Overholtz, W., Link, J., 2012. Aggregate surplus production models for demersal fishery resources of the gulf of maine. </w:t>
      </w:r>
      <w:r>
        <w:rPr>
          <w:i/>
          <w:iCs/>
        </w:rPr>
        <w:t>Marine Ecology Progress Series</w:t>
      </w:r>
      <w:r>
        <w:t>, 459: 247–258.</w:t>
      </w:r>
    </w:p>
    <w:p w14:paraId="69D9F80F" w14:textId="77777777" w:rsidR="00B70393" w:rsidRDefault="00000000">
      <w:pPr>
        <w:pStyle w:val="Bibliography"/>
      </w:pPr>
      <w:bookmarkStart w:id="33" w:name="ref-froese2017"/>
      <w:bookmarkEnd w:id="32"/>
      <w:r>
        <w:t xml:space="preserve">Froese, R., Demirel, N., Coro, G., Kleisner, K.M., Winker, H., 2017. Estimating fisheries reference points from catch and resilience. </w:t>
      </w:r>
      <w:r>
        <w:rPr>
          <w:i/>
          <w:iCs/>
        </w:rPr>
        <w:t>Fish and Fisheries</w:t>
      </w:r>
      <w:r>
        <w:t>, 18: 506–526.</w:t>
      </w:r>
    </w:p>
    <w:p w14:paraId="6A0E34CF" w14:textId="77777777" w:rsidR="00B70393" w:rsidRDefault="00000000">
      <w:pPr>
        <w:pStyle w:val="Bibliography"/>
      </w:pPr>
      <w:bookmarkStart w:id="34" w:name="ref-fulton2011"/>
      <w:bookmarkEnd w:id="33"/>
      <w:r>
        <w:t xml:space="preserve">Fulton, E.A., Link, J.S., Kaplan, I.C., Savina-Rolland, M., Johnson, P., Ainsworth, C., Horne, P., Gorton, R., Gamble, R.J., Smith, A.D., others, 2011. Lessons in modelling and management of marine ecosystems: The atlantis experience. </w:t>
      </w:r>
      <w:r>
        <w:rPr>
          <w:i/>
          <w:iCs/>
        </w:rPr>
        <w:t>Fish and Fisheries</w:t>
      </w:r>
      <w:r>
        <w:t>, 12: 171–188.</w:t>
      </w:r>
    </w:p>
    <w:p w14:paraId="3E0CCF7A" w14:textId="77777777" w:rsidR="00B70393" w:rsidRDefault="00000000">
      <w:pPr>
        <w:pStyle w:val="Bibliography"/>
      </w:pPr>
      <w:bookmarkStart w:id="35" w:name="ref-gamble2009"/>
      <w:bookmarkEnd w:id="34"/>
      <w:r>
        <w:t xml:space="preserve">Gamble, R.J., Link, J.S., 2009. Analyzing the tradeoffs among ecological and fishing effects on an example fish community: A multispecies (fisheries) production model. </w:t>
      </w:r>
      <w:r>
        <w:rPr>
          <w:i/>
          <w:iCs/>
        </w:rPr>
        <w:t>Ecological Modelling</w:t>
      </w:r>
      <w:r>
        <w:t>, 220: 2570–2582.</w:t>
      </w:r>
    </w:p>
    <w:p w14:paraId="0C8052D7" w14:textId="77777777" w:rsidR="00B70393" w:rsidRDefault="00000000">
      <w:pPr>
        <w:pStyle w:val="Bibliography"/>
      </w:pPr>
      <w:bookmarkStart w:id="36" w:name="ref-gomes1995"/>
      <w:bookmarkEnd w:id="35"/>
      <w:r>
        <w:t xml:space="preserve">Gomes, M.C., Haedrich, R.L., Villagarcia, M.G., 1995. Spatial and temporal changes in the groundfish assemblages on the north-east newfoundland/labrador shelf, north-west atlantic, 1978–1991. </w:t>
      </w:r>
      <w:r>
        <w:rPr>
          <w:i/>
          <w:iCs/>
        </w:rPr>
        <w:t>Fisheries Oceanography</w:t>
      </w:r>
      <w:r>
        <w:t>, 4: 85–101.</w:t>
      </w:r>
    </w:p>
    <w:p w14:paraId="31F6BB94" w14:textId="77777777" w:rsidR="00B70393" w:rsidRDefault="00000000">
      <w:pPr>
        <w:pStyle w:val="Bibliography"/>
      </w:pPr>
      <w:bookmarkStart w:id="37" w:name="ref-hilborn1995"/>
      <w:bookmarkEnd w:id="36"/>
      <w:r>
        <w:t xml:space="preserve">Hilborn, R., Walters, C.J., Ludwig, D., 1995. Sustainable exploitation of renewable resources. </w:t>
      </w:r>
      <w:r>
        <w:rPr>
          <w:i/>
          <w:iCs/>
        </w:rPr>
        <w:t>Annual Review of Ecology and Systematics</w:t>
      </w:r>
      <w:r>
        <w:t>, 26: 45–67.</w:t>
      </w:r>
    </w:p>
    <w:p w14:paraId="6186DC74" w14:textId="77777777" w:rsidR="00B70393" w:rsidRDefault="00000000">
      <w:pPr>
        <w:pStyle w:val="Bibliography"/>
      </w:pPr>
      <w:bookmarkStart w:id="38" w:name="ref-hutchings2021"/>
      <w:bookmarkEnd w:id="37"/>
      <w:r>
        <w:t>Hutchings, J.A., 2021. A primer of life histories: Ecology, evolution, and application. Oxford University Press.</w:t>
      </w:r>
    </w:p>
    <w:p w14:paraId="0DC4371E" w14:textId="77777777" w:rsidR="00B70393" w:rsidRDefault="00000000">
      <w:pPr>
        <w:pStyle w:val="Bibliography"/>
      </w:pPr>
      <w:bookmarkStart w:id="39" w:name="ref-hutchings1996"/>
      <w:bookmarkEnd w:id="38"/>
      <w:r>
        <w:lastRenderedPageBreak/>
        <w:t xml:space="preserve">Hutchings, J.A., 1996. Spatial and temporal variation in the density of northern cod and a review of hypotheses for the stock’s collapse. </w:t>
      </w:r>
      <w:r>
        <w:rPr>
          <w:i/>
          <w:iCs/>
        </w:rPr>
        <w:t>Canadian Journal of Fisheries and Aquatic Sciences</w:t>
      </w:r>
      <w:r>
        <w:t>, 53: 943–962.</w:t>
      </w:r>
    </w:p>
    <w:p w14:paraId="3B833FBB" w14:textId="77777777" w:rsidR="00B70393" w:rsidRDefault="00000000">
      <w:pPr>
        <w:pStyle w:val="Bibliography"/>
      </w:pPr>
      <w:bookmarkStart w:id="40" w:name="ref-kell2016"/>
      <w:bookmarkEnd w:id="39"/>
      <w:r>
        <w:t xml:space="preserve">Kell, L.T., Kimoto, A., Kitakado, T., 2016. Evaluation of the prediction skill of stock assessment using hindcasting. </w:t>
      </w:r>
      <w:r>
        <w:rPr>
          <w:i/>
          <w:iCs/>
        </w:rPr>
        <w:t>Fisheries Research</w:t>
      </w:r>
      <w:r>
        <w:t>, 183: 119–127.</w:t>
      </w:r>
    </w:p>
    <w:p w14:paraId="3530CDDD" w14:textId="77777777" w:rsidR="00B70393" w:rsidRDefault="00000000">
      <w:pPr>
        <w:pStyle w:val="Bibliography"/>
      </w:pPr>
      <w:bookmarkStart w:id="41" w:name="ref-koen2021"/>
      <w:bookmarkEnd w:id="40"/>
      <w:r>
        <w:t xml:space="preserve">Koen-Alonso, M., Lindstrøm, U., Cuff, A., 2021. Comparative modeling of cod-capelin dynamics in the newfoundland-labrador shelves and barents sea ecosystems. </w:t>
      </w:r>
      <w:r>
        <w:rPr>
          <w:i/>
          <w:iCs/>
        </w:rPr>
        <w:t>Frontiers in Marine Science</w:t>
      </w:r>
      <w:r>
        <w:t>, 8: 579946.</w:t>
      </w:r>
    </w:p>
    <w:p w14:paraId="2C566476" w14:textId="77777777" w:rsidR="00B70393" w:rsidRDefault="00000000">
      <w:pPr>
        <w:pStyle w:val="Bibliography"/>
      </w:pPr>
      <w:bookmarkStart w:id="42" w:name="ref-kristensen2015"/>
      <w:bookmarkEnd w:id="41"/>
      <w:r>
        <w:t xml:space="preserve">Kristensen, K., Nielsen, A., Berg, C., Skaug, H., Bell, B., 2016. TMB: Automatic differentiation and laplace approximation. </w:t>
      </w:r>
      <w:r>
        <w:rPr>
          <w:i/>
          <w:iCs/>
        </w:rPr>
        <w:t>Journal of Statistical Software</w:t>
      </w:r>
      <w:r>
        <w:t xml:space="preserve">, 70: 1–21. </w:t>
      </w:r>
      <w:hyperlink r:id="rId10">
        <w:r>
          <w:rPr>
            <w:rStyle w:val="Hyperlink"/>
          </w:rPr>
          <w:t>https://doi.org/10.18637/jss.v070.i05</w:t>
        </w:r>
      </w:hyperlink>
    </w:p>
    <w:p w14:paraId="0958E028" w14:textId="77777777" w:rsidR="00B70393" w:rsidRDefault="00000000">
      <w:pPr>
        <w:pStyle w:val="Bibliography"/>
      </w:pPr>
      <w:bookmarkStart w:id="43" w:name="ref-latour2003"/>
      <w:bookmarkEnd w:id="42"/>
      <w:r>
        <w:t xml:space="preserve">Latour, R.J., Brush, M.J., Bonzek, C.F., 2003. Toward ecosystem-based fisheries management: Strategies for multispecies modeling and associated data requirements. </w:t>
      </w:r>
      <w:r>
        <w:rPr>
          <w:i/>
          <w:iCs/>
        </w:rPr>
        <w:t>Fisheries</w:t>
      </w:r>
      <w:r>
        <w:t>, 28: 10–22.</w:t>
      </w:r>
    </w:p>
    <w:p w14:paraId="319C177A" w14:textId="77777777" w:rsidR="00B70393" w:rsidRDefault="00000000">
      <w:pPr>
        <w:pStyle w:val="Bibliography"/>
      </w:pPr>
      <w:bookmarkStart w:id="44" w:name="ref-lear1998"/>
      <w:bookmarkEnd w:id="43"/>
      <w:r>
        <w:t xml:space="preserve">Lear, W.H., 1998. History of fisheries in the northwest atlantic: The 500-year perspective. </w:t>
      </w:r>
      <w:r>
        <w:rPr>
          <w:i/>
          <w:iCs/>
        </w:rPr>
        <w:t>Journal of Northwest Atlantic Fishery Science</w:t>
      </w:r>
      <w:r>
        <w:t>, 23.</w:t>
      </w:r>
    </w:p>
    <w:p w14:paraId="4C3D7EF5" w14:textId="77777777" w:rsidR="00B70393" w:rsidRDefault="00000000">
      <w:pPr>
        <w:pStyle w:val="Bibliography"/>
      </w:pPr>
      <w:bookmarkStart w:id="45" w:name="ref-licandeo2020"/>
      <w:bookmarkEnd w:id="44"/>
      <w:r>
        <w:t xml:space="preserve">Licandeo, R., Duplisea, D.E., Senay, C., Marentette, J.R., McAllister, M.K., 2020. Management strategies for spasmodic stocks: A canadian atlantic redfish fishery case study. </w:t>
      </w:r>
      <w:r>
        <w:rPr>
          <w:i/>
          <w:iCs/>
        </w:rPr>
        <w:t>Canadian Journal of Fisheries and Aquatic Sciences</w:t>
      </w:r>
      <w:r>
        <w:t>, 77: 684–702.</w:t>
      </w:r>
    </w:p>
    <w:p w14:paraId="6E3C5C76" w14:textId="77777777" w:rsidR="00B70393" w:rsidRDefault="00000000">
      <w:pPr>
        <w:pStyle w:val="Bibliography"/>
      </w:pPr>
      <w:bookmarkStart w:id="46" w:name="ref-link2019"/>
      <w:bookmarkEnd w:id="45"/>
      <w:r>
        <w:t>Link, J., Sherwood, G., 2019. Feeding, growth, and trophic ecology., in: Rose, G.A. (Ed.), Atlantic Cod: A Bio-Ecology. John Wiley &amp; Sons, pp. 219–286.</w:t>
      </w:r>
    </w:p>
    <w:p w14:paraId="1CB40472" w14:textId="77777777" w:rsidR="00B70393" w:rsidRDefault="00000000">
      <w:pPr>
        <w:pStyle w:val="Bibliography"/>
      </w:pPr>
      <w:bookmarkStart w:id="47" w:name="ref-lotka1925"/>
      <w:bookmarkEnd w:id="46"/>
      <w:r>
        <w:lastRenderedPageBreak/>
        <w:t>Lotka, A.J., 1925. Elements of physical biology. Williams &amp; Wilkins.</w:t>
      </w:r>
    </w:p>
    <w:p w14:paraId="411B3A58" w14:textId="77777777" w:rsidR="00B70393" w:rsidRDefault="00000000">
      <w:pPr>
        <w:pStyle w:val="Bibliography"/>
      </w:pPr>
      <w:bookmarkStart w:id="48" w:name="ref-millar2000"/>
      <w:bookmarkEnd w:id="47"/>
      <w:r>
        <w:t xml:space="preserve">Millar, R.B., Meyer, R., 2000. Non-linear state space modelling of fisheries biomass dynamics by using metropolis-hastings within-gibbs sampling. </w:t>
      </w:r>
      <w:r>
        <w:rPr>
          <w:i/>
          <w:iCs/>
        </w:rPr>
        <w:t>Journal of the Royal Statistical Society: Series C (Applied Statistics)</w:t>
      </w:r>
      <w:r>
        <w:t>, 49: 327–342.</w:t>
      </w:r>
    </w:p>
    <w:p w14:paraId="4C9A0CE6" w14:textId="77777777" w:rsidR="00B70393" w:rsidRDefault="00000000">
      <w:pPr>
        <w:pStyle w:val="Bibliography"/>
      </w:pPr>
      <w:bookmarkStart w:id="49" w:name="ref-montevecchi1997"/>
      <w:bookmarkEnd w:id="48"/>
      <w:r>
        <w:t xml:space="preserve">Montevecchi, W., Myers, R., 1997. Centurial and decadal oceanographic influences on changes in northern gannet populations and diets in the north-west atlantic: Implications for climate change. </w:t>
      </w:r>
      <w:r>
        <w:rPr>
          <w:i/>
          <w:iCs/>
        </w:rPr>
        <w:t>ICES Journal of Marine Science</w:t>
      </w:r>
      <w:r>
        <w:t>, 54: 608–614.</w:t>
      </w:r>
    </w:p>
    <w:p w14:paraId="4CED9F9B" w14:textId="77777777" w:rsidR="00B70393" w:rsidRDefault="00000000">
      <w:pPr>
        <w:pStyle w:val="Bibliography"/>
      </w:pPr>
      <w:bookmarkStart w:id="50" w:name="ref-morgan2002"/>
      <w:bookmarkEnd w:id="49"/>
      <w:r>
        <w:t xml:space="preserve">Morgan, M., Brodie, W., Kulka, D., 2002. Was over-exploitation the cause of the decline of the american plaice stock off labrador and northeast newfoundland? </w:t>
      </w:r>
      <w:r>
        <w:rPr>
          <w:i/>
          <w:iCs/>
        </w:rPr>
        <w:t>Fisheries Research</w:t>
      </w:r>
      <w:r>
        <w:t>, 57: 39–49.</w:t>
      </w:r>
    </w:p>
    <w:p w14:paraId="5310E529" w14:textId="77777777" w:rsidR="00B70393" w:rsidRDefault="00000000">
      <w:pPr>
        <w:pStyle w:val="Bibliography"/>
      </w:pPr>
      <w:bookmarkStart w:id="51" w:name="ref-mueter2006"/>
      <w:bookmarkEnd w:id="50"/>
      <w:r>
        <w:t xml:space="preserve">Mueter, F.J., Megrey, B.A., 2006. Using multi-species surplus production models to estimate ecosystem-level maximum sustainable yields. </w:t>
      </w:r>
      <w:r>
        <w:rPr>
          <w:i/>
          <w:iCs/>
        </w:rPr>
        <w:t>Fisheries Research</w:t>
      </w:r>
      <w:r>
        <w:t>, 81: 189–201.</w:t>
      </w:r>
    </w:p>
    <w:p w14:paraId="4A34264B" w14:textId="77777777" w:rsidR="00B70393" w:rsidRDefault="00000000">
      <w:pPr>
        <w:pStyle w:val="Bibliography"/>
      </w:pPr>
      <w:bookmarkStart w:id="52" w:name="ref-mullowney2014"/>
      <w:bookmarkEnd w:id="51"/>
      <w:r>
        <w:t xml:space="preserve">Mullowney, D.R., Rose, G.A., 2014. Is recovery of northern cod limited by poor feeding? The capelin hypothesis revisited. </w:t>
      </w:r>
      <w:r>
        <w:rPr>
          <w:i/>
          <w:iCs/>
        </w:rPr>
        <w:t>ICES Journal of Marine Science</w:t>
      </w:r>
      <w:r>
        <w:t>, 71: 784–793.</w:t>
      </w:r>
    </w:p>
    <w:p w14:paraId="4DADE143" w14:textId="77777777" w:rsidR="00B70393" w:rsidRDefault="00000000">
      <w:pPr>
        <w:pStyle w:val="Bibliography"/>
      </w:pPr>
      <w:bookmarkStart w:id="53" w:name="ref-nafo2019"/>
      <w:bookmarkEnd w:id="52"/>
      <w:r>
        <w:t xml:space="preserve">NAFO, 2019. </w:t>
      </w:r>
      <w:hyperlink r:id="rId11">
        <w:r>
          <w:rPr>
            <w:rStyle w:val="Hyperlink"/>
          </w:rPr>
          <w:t>Report of the Scientific Council, 31 May – 13 June 2019, Halifax, Canada</w:t>
        </w:r>
      </w:hyperlink>
      <w:r>
        <w:t xml:space="preserve">. </w:t>
      </w:r>
      <w:r>
        <w:rPr>
          <w:i/>
          <w:iCs/>
        </w:rPr>
        <w:t>NAFO SCS Doc</w:t>
      </w:r>
      <w:r>
        <w:t>, 19/20.</w:t>
      </w:r>
    </w:p>
    <w:p w14:paraId="22A7B543" w14:textId="77777777" w:rsidR="00B70393" w:rsidRDefault="00000000">
      <w:pPr>
        <w:pStyle w:val="Bibliography"/>
      </w:pPr>
      <w:bookmarkStart w:id="54" w:name="ref-pauly2021"/>
      <w:bookmarkEnd w:id="53"/>
      <w:r>
        <w:t xml:space="preserve">Pauly, D., Froese, R., 2021. MSY needs no epitaph—but it was abused. </w:t>
      </w:r>
      <w:r>
        <w:rPr>
          <w:i/>
          <w:iCs/>
        </w:rPr>
        <w:t>ICES Journal of Marine Science</w:t>
      </w:r>
      <w:r>
        <w:t>, 78: 2204–2210.</w:t>
      </w:r>
    </w:p>
    <w:p w14:paraId="16E190BA" w14:textId="77777777" w:rsidR="00B70393" w:rsidRDefault="00000000">
      <w:pPr>
        <w:pStyle w:val="Bibliography"/>
      </w:pPr>
      <w:bookmarkStart w:id="55" w:name="ref-pedersen2017"/>
      <w:bookmarkEnd w:id="54"/>
      <w:r>
        <w:t xml:space="preserve">Pedersen, E.J., Thompson, P.L., Ball, R.A., Fortin, M.-J., Gouhier, T.C., Link, H., Moritz, C., Nenzen, H., Stanley, R.R., Taranu, Z.E., others, 2017. Signatures of the collapse and </w:t>
      </w:r>
      <w:r>
        <w:lastRenderedPageBreak/>
        <w:t xml:space="preserve">incipient recovery of an overexploited marine ecosystem. </w:t>
      </w:r>
      <w:r>
        <w:rPr>
          <w:i/>
          <w:iCs/>
        </w:rPr>
        <w:t>Royal Society Open Science</w:t>
      </w:r>
      <w:r>
        <w:t>, 4: 170215.</w:t>
      </w:r>
    </w:p>
    <w:p w14:paraId="6679EAB0" w14:textId="77777777" w:rsidR="00B70393" w:rsidRDefault="00000000">
      <w:pPr>
        <w:pStyle w:val="Bibliography"/>
      </w:pPr>
      <w:bookmarkStart w:id="56" w:name="ref-pepin2014"/>
      <w:bookmarkEnd w:id="55"/>
      <w:r>
        <w:t xml:space="preserve">Pepin, P., Higdon, J., Koen-Alonso, M., Fogarty, M., Ollerhead, N., 2014. Application of ecoregion analysis to the identification of Ecosystem Production Units (EPUs) in the NAFO Convention Area. </w:t>
      </w:r>
      <w:r>
        <w:rPr>
          <w:i/>
          <w:iCs/>
        </w:rPr>
        <w:t>NAFO Sci. Counc. Res. Doc</w:t>
      </w:r>
      <w:r>
        <w:t>, 14: 069.</w:t>
      </w:r>
    </w:p>
    <w:p w14:paraId="6E2D47D6" w14:textId="77777777" w:rsidR="00B70393" w:rsidRDefault="00000000">
      <w:pPr>
        <w:pStyle w:val="Bibliography"/>
      </w:pPr>
      <w:bookmarkStart w:id="57" w:name="ref-pikitch2004"/>
      <w:bookmarkEnd w:id="56"/>
      <w:r>
        <w:t>Pikitch, E.K., Santora, C., Babcock, E.A., Bakun, A., Bonfil, R., Conover, D.O., Dayton, P., Doukakis, P., Fluharty, D., Heneman, B., others, 2004. Ecosystem-based fishery management. Science.</w:t>
      </w:r>
    </w:p>
    <w:p w14:paraId="5A29DE24" w14:textId="77777777" w:rsidR="00B70393" w:rsidRDefault="00000000">
      <w:pPr>
        <w:pStyle w:val="Bibliography"/>
      </w:pPr>
      <w:bookmarkStart w:id="58" w:name="ref-pinsky2021"/>
      <w:bookmarkEnd w:id="57"/>
      <w:r>
        <w:t xml:space="preserve">Pinsky, M.L., Eikeset, A.M., Helmerson, C., Bradbury, I.R., Bentzen, P., Morris, C., Gondek-Wyrozemska, A.T., Baalsrud, H.T., Brieuc, M.S.O., Kjesbu, O.S., others, 2021. Genomic stability through time despite decades of exploitation in cod on both sides of the Atlantic. </w:t>
      </w:r>
      <w:r>
        <w:rPr>
          <w:i/>
          <w:iCs/>
        </w:rPr>
        <w:t>Proceedings of the National Academy of Sciences</w:t>
      </w:r>
      <w:r>
        <w:t>, 118: e2025453118.</w:t>
      </w:r>
    </w:p>
    <w:p w14:paraId="133BFF98" w14:textId="77777777" w:rsidR="00B70393" w:rsidRDefault="00000000">
      <w:pPr>
        <w:pStyle w:val="Bibliography"/>
      </w:pPr>
      <w:bookmarkStart w:id="59" w:name="ref-R"/>
      <w:bookmarkEnd w:id="58"/>
      <w:r>
        <w:t xml:space="preserve">R Core Team, 2021. </w:t>
      </w:r>
      <w:hyperlink r:id="rId12">
        <w:r>
          <w:rPr>
            <w:rStyle w:val="Hyperlink"/>
          </w:rPr>
          <w:t>R: A language and environment for statistical computing</w:t>
        </w:r>
      </w:hyperlink>
      <w:r>
        <w:t>. R Foundation for Statistical Computing, Vienna, Austria.</w:t>
      </w:r>
    </w:p>
    <w:p w14:paraId="7FC92F00" w14:textId="77777777" w:rsidR="00B70393" w:rsidRDefault="00000000">
      <w:pPr>
        <w:pStyle w:val="Bibliography"/>
      </w:pPr>
      <w:bookmarkStart w:id="60" w:name="ref-regular2022"/>
      <w:bookmarkEnd w:id="59"/>
      <w:r>
        <w:t xml:space="preserve">Regular, P.M., Buren, A.D., Dwyer, K.S., Cadigan, N.G., Gregory, R.S., Koen-Alonso, M., Rideout, R.M., Robertson, G.J., Robertson, M.D., Stenson, G.B., Wheeland, L.J., Zhang, F., 2022. Indexing starvation mortality to assess its role in the population regulation of northern cod. </w:t>
      </w:r>
      <w:r>
        <w:rPr>
          <w:i/>
          <w:iCs/>
        </w:rPr>
        <w:t>Fisheries Research</w:t>
      </w:r>
      <w:r>
        <w:t>, 247: 106180. https://doi.org/</w:t>
      </w:r>
      <w:hyperlink r:id="rId13">
        <w:r>
          <w:rPr>
            <w:rStyle w:val="Hyperlink"/>
          </w:rPr>
          <w:t>https://doi.org/10.1016/j.fishres.2021.106180</w:t>
        </w:r>
      </w:hyperlink>
    </w:p>
    <w:p w14:paraId="641D0976" w14:textId="77777777" w:rsidR="00B70393" w:rsidRDefault="00000000">
      <w:pPr>
        <w:pStyle w:val="Bibliography"/>
      </w:pPr>
      <w:bookmarkStart w:id="61" w:name="ref-robertson2021"/>
      <w:bookmarkEnd w:id="60"/>
      <w:r>
        <w:t xml:space="preserve">Robertson, M., Gao, J., Regular, P., Morgan, M., Zhang, F., 2021. Lagged recovery of fish spatial distributions following a cold-water perturbation. </w:t>
      </w:r>
      <w:r>
        <w:rPr>
          <w:i/>
          <w:iCs/>
        </w:rPr>
        <w:t>Scientific Reports</w:t>
      </w:r>
      <w:r>
        <w:t>, 11: 9513.</w:t>
      </w:r>
    </w:p>
    <w:p w14:paraId="4900D473" w14:textId="77777777" w:rsidR="00B70393" w:rsidRDefault="00000000">
      <w:pPr>
        <w:pStyle w:val="Bibliography"/>
      </w:pPr>
      <w:bookmarkStart w:id="62" w:name="ref-rose2004"/>
      <w:bookmarkEnd w:id="61"/>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61: 1553–1557.</w:t>
      </w:r>
    </w:p>
    <w:p w14:paraId="3FE31EC9" w14:textId="77777777" w:rsidR="00B70393" w:rsidRDefault="00000000">
      <w:pPr>
        <w:pStyle w:val="Bibliography"/>
      </w:pPr>
      <w:bookmarkStart w:id="63" w:name="ref-rose2000"/>
      <w:bookmarkEnd w:id="62"/>
      <w:r>
        <w:t>Rose, G., DeYoung, B., Kulka, D., Goddard, S., Fletcher, G., 2000. Distribution shifts and overfishing the northern cod (</w:t>
      </w:r>
      <w:r>
        <w:rPr>
          <w:i/>
          <w:iCs/>
        </w:rPr>
        <w:t>gadus morhua</w:t>
      </w:r>
      <w:r>
        <w:t xml:space="preserve">): A view from the ocean. </w:t>
      </w:r>
      <w:r>
        <w:rPr>
          <w:i/>
          <w:iCs/>
        </w:rPr>
        <w:t>Canadian Journal of Fisheries and Aquatic Sciences</w:t>
      </w:r>
      <w:r>
        <w:t>, 57: 644–663.</w:t>
      </w:r>
    </w:p>
    <w:p w14:paraId="0720EB27" w14:textId="77777777" w:rsidR="00B70393" w:rsidRDefault="00000000">
      <w:pPr>
        <w:pStyle w:val="Bibliography"/>
      </w:pPr>
      <w:bookmarkStart w:id="64" w:name="ref-schaefer1954"/>
      <w:bookmarkEnd w:id="63"/>
      <w:r>
        <w:t xml:space="preserve">Schaefer, M.B., 1954. Some aspects of the dynamics of populations important to the management of the commercial marine fisheries. </w:t>
      </w:r>
      <w:r>
        <w:rPr>
          <w:i/>
          <w:iCs/>
        </w:rPr>
        <w:t>Inter-American Tropical Tuna Commission Bulletin</w:t>
      </w:r>
      <w:r>
        <w:t>, 1: 23–56.</w:t>
      </w:r>
    </w:p>
    <w:p w14:paraId="14E9DA63" w14:textId="77777777" w:rsidR="00B70393" w:rsidRDefault="00000000">
      <w:pPr>
        <w:pStyle w:val="Bibliography"/>
      </w:pPr>
      <w:bookmarkStart w:id="65" w:name="ref-scheffer2015"/>
      <w:bookmarkEnd w:id="64"/>
      <w:r>
        <w:t xml:space="preserve">Scheffer, M., Barrett, S., Carpenter, S., Folke, C., Green, A.J., Holmgren, M., Hughes, T., Kosten, S., Van de Leemput, I., Nepstad, D., others, 2015. Creating a safe operating space for iconic ecosystems. </w:t>
      </w:r>
      <w:r>
        <w:rPr>
          <w:i/>
          <w:iCs/>
        </w:rPr>
        <w:t>Science</w:t>
      </w:r>
      <w:r>
        <w:t>, 347: 1317–1319.</w:t>
      </w:r>
    </w:p>
    <w:p w14:paraId="6A6BC9AD" w14:textId="77777777" w:rsidR="00B70393" w:rsidRDefault="00000000">
      <w:pPr>
        <w:pStyle w:val="Bibliography"/>
      </w:pPr>
      <w:bookmarkStart w:id="66" w:name="ref-scheffer2003"/>
      <w:bookmarkEnd w:id="65"/>
      <w:r>
        <w:t xml:space="preserve">Scheffer, M., Rinaldi, S., Huisman, J., Weissing, F.J., 2003. Why plankton communities have no equilibrium: Solutions to the paradox. </w:t>
      </w:r>
      <w:r>
        <w:rPr>
          <w:i/>
          <w:iCs/>
        </w:rPr>
        <w:t>Hydrobiologia</w:t>
      </w:r>
      <w:r>
        <w:t>, 491: 9–18.</w:t>
      </w:r>
    </w:p>
    <w:p w14:paraId="4424D727" w14:textId="77777777" w:rsidR="00B70393" w:rsidRDefault="00000000">
      <w:pPr>
        <w:pStyle w:val="Bibliography"/>
      </w:pPr>
      <w:bookmarkStart w:id="67" w:name="ref-schijns2021"/>
      <w:bookmarkEnd w:id="66"/>
      <w:r>
        <w:t xml:space="preserve">Schijns, R., Froese, R., Hutchings, J.A., Pauly, D., 2021. Five centuries of cod catches in eastern canada. </w:t>
      </w:r>
      <w:r>
        <w:rPr>
          <w:i/>
          <w:iCs/>
        </w:rPr>
        <w:t>ICES Journal of Marine Science</w:t>
      </w:r>
      <w:r>
        <w:t>, 78: 2675–2683.</w:t>
      </w:r>
    </w:p>
    <w:p w14:paraId="545EBCD2" w14:textId="77777777" w:rsidR="00B70393" w:rsidRDefault="00000000">
      <w:pPr>
        <w:pStyle w:val="Bibliography"/>
      </w:pPr>
      <w:bookmarkStart w:id="68" w:name="ref-schindler2010"/>
      <w:bookmarkEnd w:id="67"/>
      <w:r>
        <w:t xml:space="preserve">Schindler, D.E., Hilborn, R., Chasco, B., Boatright, C.P., Quinn, T.P., Rogers, L.A., Webster, M.S., 2010. Population diversity and the portfolio effect in an exploited species. </w:t>
      </w:r>
      <w:r>
        <w:rPr>
          <w:i/>
          <w:iCs/>
        </w:rPr>
        <w:t>Nature</w:t>
      </w:r>
      <w:r>
        <w:t>, 465: 609–612.</w:t>
      </w:r>
    </w:p>
    <w:p w14:paraId="517EB355" w14:textId="77777777" w:rsidR="00B70393" w:rsidRDefault="00000000">
      <w:pPr>
        <w:pStyle w:val="Bibliography"/>
      </w:pPr>
      <w:bookmarkStart w:id="69" w:name="ref-smith1981"/>
      <w:bookmarkEnd w:id="68"/>
      <w:r>
        <w:lastRenderedPageBreak/>
        <w:t>Smith, S., Somerton, G., 1981. STRAP: A User-Oriented Computer Analysis System for Groundfish Research Trawl Survey Data. Canadian Technical Report of Fisheries; Aquatic Sciences No. 1030.</w:t>
      </w:r>
    </w:p>
    <w:p w14:paraId="04B2A511" w14:textId="77777777" w:rsidR="00B70393" w:rsidRDefault="00000000">
      <w:pPr>
        <w:pStyle w:val="Bibliography"/>
      </w:pPr>
      <w:bookmarkStart w:id="70" w:name="ref-templeman1962"/>
      <w:bookmarkEnd w:id="69"/>
      <w:r>
        <w:t xml:space="preserve">Templeman, W., 1962. Divisions of cod stocks in the northwest atlantic. </w:t>
      </w:r>
      <w:r>
        <w:rPr>
          <w:i/>
          <w:iCs/>
        </w:rPr>
        <w:t>ICNAF Redbook</w:t>
      </w:r>
      <w:r>
        <w:t>, 3: 79–123.</w:t>
      </w:r>
    </w:p>
    <w:p w14:paraId="547320D7" w14:textId="77777777" w:rsidR="00B70393" w:rsidRDefault="00000000">
      <w:pPr>
        <w:pStyle w:val="Bibliography"/>
      </w:pPr>
      <w:bookmarkStart w:id="71" w:name="ref-thorson2020"/>
      <w:bookmarkEnd w:id="70"/>
      <w:r>
        <w:t xml:space="preserve">Thorson, J.T., 2020. Predicting recruitment density dependence and intrinsic growth rate for all fishes worldwide using a data-integrated life-history model. </w:t>
      </w:r>
      <w:r>
        <w:rPr>
          <w:i/>
          <w:iCs/>
        </w:rPr>
        <w:t>Fish and Fisheries</w:t>
      </w:r>
      <w:r>
        <w:t>, 21: 237–251.</w:t>
      </w:r>
    </w:p>
    <w:p w14:paraId="5FBFC3A0" w14:textId="77777777" w:rsidR="00B70393" w:rsidRDefault="00000000">
      <w:pPr>
        <w:pStyle w:val="Bibliography"/>
      </w:pPr>
      <w:bookmarkStart w:id="72" w:name="ref-volterra1926"/>
      <w:bookmarkEnd w:id="71"/>
      <w:r>
        <w:t xml:space="preserve">Volterra, V., 1926. Fluctuations in the abundance of a species considered mathematically. </w:t>
      </w:r>
      <w:r>
        <w:rPr>
          <w:i/>
          <w:iCs/>
        </w:rPr>
        <w:t>Nature</w:t>
      </w:r>
      <w:r>
        <w:t>, 118: 558–560.</w:t>
      </w:r>
    </w:p>
    <w:p w14:paraId="5AC0C410" w14:textId="77777777" w:rsidR="00B70393" w:rsidRDefault="00000000">
      <w:pPr>
        <w:pStyle w:val="Bibliography"/>
      </w:pPr>
      <w:bookmarkStart w:id="73" w:name="ref-walsh1992"/>
      <w:bookmarkEnd w:id="72"/>
      <w:r>
        <w:t xml:space="preserve">Walsh, S.J., 1992. Size-dependent selection at the footgear of a groundfish survey trawl. </w:t>
      </w:r>
      <w:r>
        <w:rPr>
          <w:i/>
          <w:iCs/>
        </w:rPr>
        <w:t>North American Journal of Fisheries Management</w:t>
      </w:r>
      <w:r>
        <w:t>, 12: 625–633.</w:t>
      </w:r>
    </w:p>
    <w:p w14:paraId="302E8C14" w14:textId="77777777" w:rsidR="00B70393" w:rsidRDefault="00000000">
      <w:pPr>
        <w:pStyle w:val="Bibliography"/>
      </w:pPr>
      <w:bookmarkStart w:id="74" w:name="ref-winker2018"/>
      <w:bookmarkEnd w:id="73"/>
      <w:r>
        <w:t xml:space="preserve">Winker, H., Carvalho, F., Kapur, M., 2018. JABBA: Just another bayesian biomass assessment. </w:t>
      </w:r>
      <w:r>
        <w:rPr>
          <w:i/>
          <w:iCs/>
        </w:rPr>
        <w:t>Fisheries Research</w:t>
      </w:r>
      <w:r>
        <w:t>, 204: 275–288.</w:t>
      </w:r>
    </w:p>
    <w:bookmarkEnd w:id="19"/>
    <w:bookmarkEnd w:id="74"/>
    <w:p w14:paraId="04C0B52F" w14:textId="77777777" w:rsidR="00B70393" w:rsidRDefault="00000000">
      <w:r>
        <w:br w:type="page"/>
      </w:r>
    </w:p>
    <w:p w14:paraId="6FF37E59" w14:textId="77777777" w:rsidR="00B70393" w:rsidRDefault="00000000">
      <w:pPr>
        <w:pStyle w:val="Heading1"/>
      </w:pPr>
      <w:bookmarkStart w:id="75" w:name="figures"/>
      <w:bookmarkEnd w:id="17"/>
      <w:r>
        <w:lastRenderedPageBreak/>
        <w:t>Figures</w:t>
      </w:r>
    </w:p>
    <w:p w14:paraId="6B4317F6" w14:textId="77777777" w:rsidR="00B70393" w:rsidRDefault="00000000">
      <w:pPr>
        <w:pStyle w:val="CaptionedFigure"/>
      </w:pPr>
      <w:r>
        <w:rPr>
          <w:noProof/>
        </w:rPr>
        <w:drawing>
          <wp:inline distT="0" distB="0" distL="0" distR="0" wp14:anchorId="6A05ED5D" wp14:editId="006FFDC1">
            <wp:extent cx="3599999" cy="4092857"/>
            <wp:effectExtent l="0" t="0" r="0" b="0"/>
            <wp:docPr id="103"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epu_map.png"/>
                    <pic:cNvPicPr>
                      <a:picLocks noChangeAspect="1" noChangeArrowheads="1"/>
                    </pic:cNvPicPr>
                  </pic:nvPicPr>
                  <pic:blipFill>
                    <a:blip r:embed="rId14"/>
                    <a:stretch>
                      <a:fillRect/>
                    </a:stretch>
                  </pic:blipFill>
                  <pic:spPr bwMode="auto">
                    <a:xfrm>
                      <a:off x="0" y="0"/>
                      <a:ext cx="3599999" cy="4092857"/>
                    </a:xfrm>
                    <a:prstGeom prst="rect">
                      <a:avLst/>
                    </a:prstGeom>
                    <a:noFill/>
                    <a:ln w="9525">
                      <a:noFill/>
                      <a:headEnd/>
                      <a:tailEnd/>
                    </a:ln>
                  </pic:spPr>
                </pic:pic>
              </a:graphicData>
            </a:graphic>
          </wp:inline>
        </w:drawing>
      </w:r>
    </w:p>
    <w:p w14:paraId="07FB2D7C" w14:textId="77777777" w:rsidR="00B70393" w:rsidRDefault="00000000">
      <w:pPr>
        <w:pStyle w:val="ImageCaption"/>
      </w:pPr>
      <w:bookmarkStart w:id="76" w:name="fig:epu-map"/>
      <w:bookmarkEnd w:id="76"/>
      <w:r>
        <w:t>Fig 1: Map of Newfoundland and Labrador (NL) case study area showing the Northeast NL Shelf (purple), Grand Bank (green), and Southern NL (yellow) ecosystem production units.</w:t>
      </w:r>
    </w:p>
    <w:p w14:paraId="4A0C9DED" w14:textId="77777777" w:rsidR="00B70393" w:rsidRDefault="00000000">
      <w:pPr>
        <w:pStyle w:val="CaptionedFigure"/>
      </w:pPr>
      <w:r>
        <w:rPr>
          <w:noProof/>
        </w:rPr>
        <w:lastRenderedPageBreak/>
        <w:drawing>
          <wp:inline distT="0" distB="0" distL="0" distR="0" wp14:anchorId="636676FB" wp14:editId="6CEF58EB">
            <wp:extent cx="5943600" cy="2773680"/>
            <wp:effectExtent l="0" t="0" r="0" b="0"/>
            <wp:docPr id="10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8" name="Picture" descr="C:/Users/RegularP/Documents/PROJECTS/multispic/analysis/paper/figures/scores.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6113698F" w14:textId="77777777" w:rsidR="00B70393" w:rsidRDefault="00000000">
      <w:pPr>
        <w:pStyle w:val="ImageCaption"/>
      </w:pPr>
      <w:bookmarkStart w:id="77" w:name="fig:scores"/>
      <w:bookmarkEnd w:id="77"/>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40C57255" w14:textId="77777777" w:rsidR="00B70393" w:rsidRDefault="00000000">
      <w:pPr>
        <w:pStyle w:val="CaptionedFigure"/>
      </w:pPr>
      <w:r>
        <w:rPr>
          <w:noProof/>
        </w:rPr>
        <w:lastRenderedPageBreak/>
        <w:drawing>
          <wp:inline distT="0" distB="0" distL="0" distR="0" wp14:anchorId="35331D97" wp14:editId="05030B31">
            <wp:extent cx="5943600" cy="4160520"/>
            <wp:effectExtent l="0" t="0" r="0" b="0"/>
            <wp:docPr id="111"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2" name="Picture" descr="C:/Users/RegularP/Documents/PROJECTS/multispic/analysis/paper/figures/survey_trend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71C0097B" w14:textId="77777777" w:rsidR="00B70393" w:rsidRDefault="00000000">
      <w:pPr>
        <w:pStyle w:val="ImageCaption"/>
      </w:pPr>
      <w:bookmarkStart w:id="78" w:name="fig:survey-trends"/>
      <w:bookmarkEnd w:id="78"/>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F38B562" w14:textId="77777777" w:rsidR="00B70393" w:rsidRDefault="00000000">
      <w:pPr>
        <w:pStyle w:val="CaptionedFigure"/>
      </w:pPr>
      <w:r>
        <w:rPr>
          <w:noProof/>
        </w:rPr>
        <w:lastRenderedPageBreak/>
        <w:drawing>
          <wp:inline distT="0" distB="0" distL="0" distR="0" wp14:anchorId="60D10867" wp14:editId="4E3C3AB3">
            <wp:extent cx="5943600" cy="4160520"/>
            <wp:effectExtent l="0" t="0" r="0" b="0"/>
            <wp:docPr id="115"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6" name="Picture" descr="C:/Users/RegularP/Documents/PROJECTS/multispic/analysis/paper/figures/pop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6D935A9F" w14:textId="77777777" w:rsidR="00B70393" w:rsidRDefault="00000000">
      <w:pPr>
        <w:pStyle w:val="ImageCaption"/>
      </w:pPr>
      <w:bookmarkStart w:id="79" w:name="fig:pop-trends"/>
      <w:bookmarkEnd w:id="79"/>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90886DD" w14:textId="77777777" w:rsidR="00B70393" w:rsidRDefault="00000000">
      <w:pPr>
        <w:pStyle w:val="CaptionedFigure"/>
      </w:pPr>
      <w:r>
        <w:rPr>
          <w:noProof/>
        </w:rPr>
        <w:lastRenderedPageBreak/>
        <w:drawing>
          <wp:inline distT="0" distB="0" distL="0" distR="0" wp14:anchorId="77A4B25A" wp14:editId="045B11EC">
            <wp:extent cx="5943600" cy="3200400"/>
            <wp:effectExtent l="0" t="0" r="0" b="0"/>
            <wp:docPr id="119"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20" name="Picture" descr="C:/Users/RegularP/Documents/PROJECTS/multispic/analysis/paper/figures/pe_cor.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672AA4EC" w14:textId="77777777" w:rsidR="00B70393" w:rsidRDefault="00000000">
      <w:pPr>
        <w:pStyle w:val="ImageCaption"/>
      </w:pPr>
      <w:bookmarkStart w:id="80" w:name="fig:pe-cor"/>
      <w:bookmarkEnd w:id="80"/>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75"/>
    </w:p>
    <w:sectPr w:rsidR="00B70393" w:rsidSect="00E63332">
      <w:footerReference w:type="default" r:id="rId2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5D368" w14:textId="77777777" w:rsidR="00B56C68" w:rsidRDefault="00B56C68">
      <w:pPr>
        <w:spacing w:after="0" w:line="240" w:lineRule="auto"/>
      </w:pPr>
      <w:r>
        <w:separator/>
      </w:r>
    </w:p>
  </w:endnote>
  <w:endnote w:type="continuationSeparator" w:id="0">
    <w:p w14:paraId="148EC69D" w14:textId="77777777" w:rsidR="00B56C68" w:rsidRDefault="00B56C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24766692" w14:textId="77777777"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14:paraId="6D49C415" w14:textId="77777777" w:rsidR="00E63332" w:rsidRDefault="00E63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27D1C" w14:textId="77777777" w:rsidR="00B56C68" w:rsidRDefault="00B56C68">
      <w:pPr>
        <w:spacing w:after="0" w:line="240" w:lineRule="auto"/>
      </w:pPr>
      <w:r>
        <w:separator/>
      </w:r>
    </w:p>
  </w:footnote>
  <w:footnote w:type="continuationSeparator" w:id="0">
    <w:p w14:paraId="3528F452" w14:textId="77777777" w:rsidR="00B56C68" w:rsidRDefault="00B56C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3B084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08975653">
    <w:abstractNumId w:val="11"/>
  </w:num>
  <w:num w:numId="2" w16cid:durableId="178130178">
    <w:abstractNumId w:val="11"/>
  </w:num>
  <w:num w:numId="3" w16cid:durableId="1303198461">
    <w:abstractNumId w:val="9"/>
  </w:num>
  <w:num w:numId="4" w16cid:durableId="1281759051">
    <w:abstractNumId w:val="7"/>
  </w:num>
  <w:num w:numId="5" w16cid:durableId="346832606">
    <w:abstractNumId w:val="6"/>
  </w:num>
  <w:num w:numId="6" w16cid:durableId="963921452">
    <w:abstractNumId w:val="5"/>
  </w:num>
  <w:num w:numId="7" w16cid:durableId="947389574">
    <w:abstractNumId w:val="4"/>
  </w:num>
  <w:num w:numId="8" w16cid:durableId="1639383123">
    <w:abstractNumId w:val="8"/>
  </w:num>
  <w:num w:numId="9" w16cid:durableId="478158814">
    <w:abstractNumId w:val="3"/>
  </w:num>
  <w:num w:numId="10" w16cid:durableId="2046707418">
    <w:abstractNumId w:val="2"/>
  </w:num>
  <w:num w:numId="11" w16cid:durableId="1642617582">
    <w:abstractNumId w:val="1"/>
  </w:num>
  <w:num w:numId="12" w16cid:durableId="511185436">
    <w:abstractNumId w:val="0"/>
  </w:num>
  <w:num w:numId="13" w16cid:durableId="16816151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8CE"/>
    <w:rsid w:val="00015187"/>
    <w:rsid w:val="00054F95"/>
    <w:rsid w:val="00067FAA"/>
    <w:rsid w:val="000F1F41"/>
    <w:rsid w:val="00107B2E"/>
    <w:rsid w:val="001B699F"/>
    <w:rsid w:val="001C440B"/>
    <w:rsid w:val="002619E3"/>
    <w:rsid w:val="002D2BE4"/>
    <w:rsid w:val="003719B1"/>
    <w:rsid w:val="004E29B3"/>
    <w:rsid w:val="004F5A83"/>
    <w:rsid w:val="005271B6"/>
    <w:rsid w:val="00590D07"/>
    <w:rsid w:val="006471F6"/>
    <w:rsid w:val="0065763B"/>
    <w:rsid w:val="00687D1D"/>
    <w:rsid w:val="006B7F65"/>
    <w:rsid w:val="00784D58"/>
    <w:rsid w:val="00871998"/>
    <w:rsid w:val="008D2463"/>
    <w:rsid w:val="008D6863"/>
    <w:rsid w:val="008E13DD"/>
    <w:rsid w:val="00962B0F"/>
    <w:rsid w:val="009C3006"/>
    <w:rsid w:val="00A32216"/>
    <w:rsid w:val="00A41129"/>
    <w:rsid w:val="00A67954"/>
    <w:rsid w:val="00AA57CA"/>
    <w:rsid w:val="00AC05ED"/>
    <w:rsid w:val="00AD3788"/>
    <w:rsid w:val="00B56C68"/>
    <w:rsid w:val="00B70393"/>
    <w:rsid w:val="00B7339E"/>
    <w:rsid w:val="00B86B75"/>
    <w:rsid w:val="00BA1ADC"/>
    <w:rsid w:val="00BC48D5"/>
    <w:rsid w:val="00C36279"/>
    <w:rsid w:val="00CC7665"/>
    <w:rsid w:val="00D11045"/>
    <w:rsid w:val="00E315A3"/>
    <w:rsid w:val="00E63332"/>
    <w:rsid w:val="00E67F5E"/>
    <w:rsid w:val="00E7738A"/>
    <w:rsid w:val="00F03901"/>
    <w:rsid w:val="00F47959"/>
    <w:rsid w:val="00FF5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AD18E"/>
  <w15:docId w15:val="{FFEE6EFA-267E-4B6A-953F-FC705105C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fo.int/Data/STATLANT-21A" TargetMode="External"/><Relationship Id="rId13" Type="http://schemas.openxmlformats.org/officeDocument/2006/relationships/hyperlink" Target="https://doi.org/10.1016/j.fishres.2021.106180" TargetMode="External"/><Relationship Id="rId18" Type="http://schemas.openxmlformats.org/officeDocument/2006/relationships/image" Target="media/image5.sv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aul.Regular@dfo-mpo.gc.ca" TargetMode="External"/><Relationship Id="rId12" Type="http://schemas.openxmlformats.org/officeDocument/2006/relationships/hyperlink" Target="https://www.R-project.org/"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svg"/><Relationship Id="rId20" Type="http://schemas.openxmlformats.org/officeDocument/2006/relationships/image" Target="media/image7.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fo.int/Portals/0/PDFs/sc/2019/scs19-20.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hyperlink" Target="https://doi.org/10.18637/jss.v070.i05"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PaulRegular/multispic" TargetMode="External"/><Relationship Id="rId14" Type="http://schemas.openxmlformats.org/officeDocument/2006/relationships/image" Target="media/image1.png"/><Relationship Id="rId22" Type="http://schemas.openxmlformats.org/officeDocument/2006/relationships/image" Target="media/image9.svg"/></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9017</Words>
  <Characters>51397</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60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Regular, Paul (DFO/MPO)</cp:lastModifiedBy>
  <cp:revision>2</cp:revision>
  <dcterms:created xsi:type="dcterms:W3CDTF">2025-02-25T15:58:00Z</dcterms:created>
  <dcterms:modified xsi:type="dcterms:W3CDTF">2025-02-2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Keywords: Multispecies production model, State-space framework, Ecosystem-based fisheries management, Demersal fish populations, Environmental drivers </vt:lpwstr>
  </property>
  <property fmtid="{D5CDD505-2E9C-101B-9397-08002B2CF9AE}" pid="3" name="bibliography">
    <vt:lpwstr>bib/refs.bib</vt:lpwstr>
  </property>
  <property fmtid="{D5CDD505-2E9C-101B-9397-08002B2CF9AE}" pid="4" name="bookdown">
    <vt:lpwstr/>
  </property>
  <property fmtid="{D5CDD505-2E9C-101B-9397-08002B2CF9AE}" pid="5" name="csl">
    <vt:lpwstr>csl/jnafs.csl</vt:lpwstr>
  </property>
  <property fmtid="{D5CDD505-2E9C-101B-9397-08002B2CF9AE}" pid="6" name="date">
    <vt:lpwstr>Fisheries and Oceans Canada, Northwest Atlantic Fisheries Centre, 80 East White Hills, St. John’s, Newfoundland and Labrador, A1C 5X1, Canada  *Corresponding author; E-mail: Paul.Regular@dfo-mpo.gc.ca †Current address; Three Dog House, 1023 Indian Meal Line, Portugal Cove - St. Philip’s, Newfoundland and Labrador, A1M 3C4, Canada  2025-02-25</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